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7D3EBE" w14:paraId="533CC7F9" w14:textId="77777777" w:rsidTr="34BDFEAF">
        <w:trPr>
          <w:trHeight w:val="1728"/>
        </w:trPr>
        <w:tc>
          <w:tcPr>
            <w:tcW w:w="7776" w:type="dxa"/>
            <w:vAlign w:val="center"/>
          </w:tcPr>
          <w:p w14:paraId="5CD4BAC7" w14:textId="6CEE027E" w:rsidR="00CD0965" w:rsidRDefault="00DC607F" w:rsidP="00F86A39">
            <w:pPr>
              <w:pStyle w:val="Title"/>
              <w:ind w:left="148"/>
            </w:pPr>
            <w:r>
              <w:t xml:space="preserve"> </w:t>
            </w:r>
            <w:r w:rsidR="00CD0965">
              <w:t xml:space="preserve">Speaker Consent </w:t>
            </w:r>
          </w:p>
          <w:p w14:paraId="41D68C6D" w14:textId="79E044C4" w:rsidR="0078125D" w:rsidRPr="007D3EBE" w:rsidRDefault="00CD0965" w:rsidP="00F86A39">
            <w:pPr>
              <w:pStyle w:val="Title"/>
              <w:ind w:left="148"/>
            </w:pPr>
            <w:r>
              <w:t xml:space="preserve"> </w:t>
            </w:r>
            <w:r w:rsidR="002B29D8">
              <w:t>Withdrawal</w:t>
            </w:r>
            <w:r w:rsidR="00FA1293">
              <w:t xml:space="preserve"> Form</w:t>
            </w:r>
          </w:p>
        </w:tc>
        <w:tc>
          <w:tcPr>
            <w:tcW w:w="1728" w:type="dxa"/>
            <w:vAlign w:val="center"/>
          </w:tcPr>
          <w:p w14:paraId="5ED602F8" w14:textId="1B77A081" w:rsidR="0078125D" w:rsidRPr="007D3EBE" w:rsidRDefault="004900AC" w:rsidP="0041689F">
            <w:pPr>
              <w:pStyle w:val="Heading1"/>
              <w:jc w:val="right"/>
            </w:pPr>
            <w:r>
              <w:rPr>
                <w:lang w:val="en-SG" w:eastAsia="zh-CN"/>
              </w:rPr>
              <w:drawing>
                <wp:inline distT="0" distB="0" distL="0" distR="0" wp14:anchorId="57552D35" wp14:editId="06D0ABF7">
                  <wp:extent cx="914400" cy="914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D07A2A" w14:textId="77777777"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1780"/>
        <w:gridCol w:w="4983"/>
        <w:gridCol w:w="3694"/>
      </w:tblGrid>
      <w:tr w:rsidR="002751C6" w:rsidRPr="003E6243" w14:paraId="231870D3" w14:textId="77777777" w:rsidTr="004C2E3B">
        <w:tc>
          <w:tcPr>
            <w:tcW w:w="10804" w:type="dxa"/>
            <w:gridSpan w:val="4"/>
            <w:shd w:val="clear" w:color="auto" w:fill="D0D3E3" w:themeFill="accent2" w:themeFillTint="33"/>
            <w:tcMar>
              <w:left w:w="58" w:type="dxa"/>
              <w:right w:w="58" w:type="dxa"/>
            </w:tcMar>
          </w:tcPr>
          <w:p w14:paraId="316FA4F7" w14:textId="5FCD3DA3" w:rsidR="002751C6" w:rsidRPr="002B29D8" w:rsidRDefault="002B29D8" w:rsidP="001004B5">
            <w:pPr>
              <w:rPr>
                <w:b/>
                <w:sz w:val="20"/>
                <w:szCs w:val="20"/>
              </w:rPr>
            </w:pPr>
            <w:r w:rsidRPr="002B29D8">
              <w:rPr>
                <w:b/>
                <w:sz w:val="20"/>
                <w:szCs w:val="20"/>
              </w:rPr>
              <w:t>TO BE FILLED IN AND SIGNED BY SPEAKER</w:t>
            </w:r>
          </w:p>
        </w:tc>
      </w:tr>
      <w:tr w:rsidR="001004B5" w:rsidRPr="00DC607F" w14:paraId="5202C1D3" w14:textId="77777777" w:rsidTr="003F483F">
        <w:trPr>
          <w:trHeight w:val="332"/>
        </w:trPr>
        <w:tc>
          <w:tcPr>
            <w:tcW w:w="347" w:type="dxa"/>
            <w:tcMar>
              <w:left w:w="58" w:type="dxa"/>
              <w:right w:w="58" w:type="dxa"/>
            </w:tcMar>
          </w:tcPr>
          <w:p w14:paraId="24C3CED3" w14:textId="74AD9732" w:rsidR="001004B5" w:rsidRDefault="001004B5" w:rsidP="003F483F">
            <w:pPr>
              <w:spacing w:before="120"/>
            </w:pPr>
            <w:r>
              <w:t>1.</w:t>
            </w:r>
          </w:p>
        </w:tc>
        <w:tc>
          <w:tcPr>
            <w:tcW w:w="1780" w:type="dxa"/>
            <w:tcMar>
              <w:left w:w="58" w:type="dxa"/>
              <w:right w:w="58" w:type="dxa"/>
            </w:tcMar>
          </w:tcPr>
          <w:p w14:paraId="06E23CAA" w14:textId="4ED4FFB4" w:rsidR="001004B5" w:rsidRPr="00790841" w:rsidRDefault="001004B5" w:rsidP="003F483F">
            <w:pPr>
              <w:spacing w:before="120"/>
              <w:rPr>
                <w:b/>
              </w:rPr>
            </w:pPr>
            <w:r>
              <w:rPr>
                <w:b/>
              </w:rPr>
              <w:t>Name</w:t>
            </w:r>
            <w:r w:rsidRPr="00790841">
              <w:rPr>
                <w:b/>
              </w:rPr>
              <w:t>:</w:t>
            </w:r>
          </w:p>
        </w:tc>
        <w:tc>
          <w:tcPr>
            <w:tcW w:w="8677" w:type="dxa"/>
            <w:gridSpan w:val="2"/>
            <w:shd w:val="clear" w:color="auto" w:fill="auto"/>
            <w:tcMar>
              <w:left w:w="58" w:type="dxa"/>
              <w:right w:w="58" w:type="dxa"/>
            </w:tcMar>
          </w:tcPr>
          <w:p w14:paraId="303DE83A" w14:textId="0AE09BC3" w:rsidR="001004B5" w:rsidRPr="00F04EAE" w:rsidRDefault="001004B5" w:rsidP="003F483F">
            <w:pPr>
              <w:spacing w:before="120"/>
            </w:pPr>
            <w:r>
              <w:t xml:space="preserve"> </w:t>
            </w:r>
            <w:sdt>
              <w:sdtPr>
                <w:id w:val="-84593508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C2E3B" w:rsidRPr="00F57A90">
                  <w:rPr>
                    <w:rStyle w:val="PlaceholderText"/>
                    <w:sz w:val="20"/>
                  </w:rPr>
                  <w:t>Click or tap here to enter text.</w:t>
                </w:r>
              </w:sdtContent>
            </w:sdt>
            <w:r w:rsidRPr="001303AC">
              <w:rPr>
                <w:bdr w:val="single" w:sz="4" w:space="0" w:color="auto"/>
              </w:rPr>
              <w:t xml:space="preserve"> </w:t>
            </w:r>
          </w:p>
        </w:tc>
      </w:tr>
      <w:tr w:rsidR="001004B5" w:rsidRPr="000F1643" w14:paraId="79DE6DCA" w14:textId="77777777" w:rsidTr="003F483F">
        <w:trPr>
          <w:trHeight w:val="20"/>
        </w:trPr>
        <w:tc>
          <w:tcPr>
            <w:tcW w:w="347" w:type="dxa"/>
            <w:tcMar>
              <w:left w:w="58" w:type="dxa"/>
              <w:right w:w="58" w:type="dxa"/>
            </w:tcMar>
          </w:tcPr>
          <w:p w14:paraId="4ED2A3CD" w14:textId="77777777" w:rsidR="001004B5" w:rsidRPr="000F1643" w:rsidRDefault="001004B5" w:rsidP="00225A1C">
            <w:pPr>
              <w:pStyle w:val="Header"/>
              <w:rPr>
                <w:sz w:val="8"/>
              </w:rPr>
            </w:pPr>
          </w:p>
        </w:tc>
        <w:tc>
          <w:tcPr>
            <w:tcW w:w="1780" w:type="dxa"/>
            <w:tcMar>
              <w:left w:w="58" w:type="dxa"/>
              <w:right w:w="58" w:type="dxa"/>
            </w:tcMar>
          </w:tcPr>
          <w:p w14:paraId="01E2DBC0" w14:textId="77777777" w:rsidR="001004B5" w:rsidRPr="000F1643" w:rsidRDefault="001004B5" w:rsidP="00225A1C">
            <w:pPr>
              <w:pStyle w:val="Header"/>
              <w:rPr>
                <w:sz w:val="8"/>
              </w:rPr>
            </w:pPr>
          </w:p>
        </w:tc>
        <w:tc>
          <w:tcPr>
            <w:tcW w:w="8677" w:type="dxa"/>
            <w:gridSpan w:val="2"/>
            <w:shd w:val="clear" w:color="auto" w:fill="auto"/>
            <w:tcMar>
              <w:left w:w="58" w:type="dxa"/>
              <w:right w:w="58" w:type="dxa"/>
            </w:tcMar>
          </w:tcPr>
          <w:p w14:paraId="7714F3EB" w14:textId="77777777" w:rsidR="001004B5" w:rsidRPr="000F1643" w:rsidRDefault="001004B5" w:rsidP="00225A1C">
            <w:pPr>
              <w:pStyle w:val="Header"/>
              <w:rPr>
                <w:sz w:val="8"/>
              </w:rPr>
            </w:pPr>
          </w:p>
        </w:tc>
      </w:tr>
      <w:tr w:rsidR="000F1643" w:rsidRPr="007D3EBE" w14:paraId="31B4D9F0" w14:textId="77777777" w:rsidTr="003F483F">
        <w:tc>
          <w:tcPr>
            <w:tcW w:w="347" w:type="dxa"/>
            <w:tcMar>
              <w:left w:w="58" w:type="dxa"/>
              <w:right w:w="58" w:type="dxa"/>
            </w:tcMar>
          </w:tcPr>
          <w:p w14:paraId="2CDC6462" w14:textId="7808AB97" w:rsidR="000F1643" w:rsidRPr="007D3EBE" w:rsidRDefault="000F1643" w:rsidP="000F1643">
            <w:r>
              <w:t>2.</w:t>
            </w:r>
          </w:p>
        </w:tc>
        <w:tc>
          <w:tcPr>
            <w:tcW w:w="1780" w:type="dxa"/>
            <w:tcMar>
              <w:left w:w="58" w:type="dxa"/>
              <w:right w:w="58" w:type="dxa"/>
            </w:tcMar>
          </w:tcPr>
          <w:p w14:paraId="1E03D919" w14:textId="77777777" w:rsidR="000F1643" w:rsidRPr="00790841" w:rsidRDefault="000F1643" w:rsidP="00225A1C">
            <w:pPr>
              <w:rPr>
                <w:b/>
              </w:rPr>
            </w:pPr>
            <w:r w:rsidRPr="00790841">
              <w:rPr>
                <w:b/>
              </w:rPr>
              <w:t>Event</w:t>
            </w:r>
            <w:r>
              <w:rPr>
                <w:b/>
              </w:rPr>
              <w:t>:</w:t>
            </w:r>
          </w:p>
        </w:tc>
        <w:tc>
          <w:tcPr>
            <w:tcW w:w="8677" w:type="dxa"/>
            <w:gridSpan w:val="2"/>
            <w:shd w:val="clear" w:color="auto" w:fill="auto"/>
            <w:tcMar>
              <w:left w:w="58" w:type="dxa"/>
              <w:right w:w="58" w:type="dxa"/>
            </w:tcMar>
          </w:tcPr>
          <w:p w14:paraId="14AC513A" w14:textId="0C9F1008" w:rsidR="000F1643" w:rsidRPr="007D3EBE" w:rsidRDefault="000F1643" w:rsidP="00F57A90">
            <w:r>
              <w:t xml:space="preserve"> </w:t>
            </w:r>
            <w:sdt>
              <w:sdtPr>
                <w:id w:val="76890095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7A90" w:rsidRPr="00F57A90">
                  <w:rPr>
                    <w:rStyle w:val="PlaceholderText"/>
                    <w:sz w:val="20"/>
                  </w:rPr>
                  <w:t>Click or tap here to enter text.</w:t>
                </w:r>
              </w:sdtContent>
            </w:sdt>
            <w:r>
              <w:t xml:space="preserve">  </w:t>
            </w:r>
            <w:r w:rsidRPr="001303AC">
              <w:rPr>
                <w:bdr w:val="single" w:sz="4" w:space="0" w:color="auto"/>
              </w:rPr>
              <w:t xml:space="preserve">  </w:t>
            </w:r>
          </w:p>
        </w:tc>
      </w:tr>
      <w:tr w:rsidR="000F1643" w:rsidRPr="000F1643" w14:paraId="73210653" w14:textId="77777777" w:rsidTr="003F483F">
        <w:tc>
          <w:tcPr>
            <w:tcW w:w="347" w:type="dxa"/>
            <w:tcMar>
              <w:left w:w="58" w:type="dxa"/>
              <w:right w:w="58" w:type="dxa"/>
            </w:tcMar>
          </w:tcPr>
          <w:p w14:paraId="0219AB0D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  <w:tc>
          <w:tcPr>
            <w:tcW w:w="1780" w:type="dxa"/>
            <w:tcMar>
              <w:left w:w="58" w:type="dxa"/>
              <w:right w:w="58" w:type="dxa"/>
            </w:tcMar>
          </w:tcPr>
          <w:p w14:paraId="2DC3C38D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  <w:tc>
          <w:tcPr>
            <w:tcW w:w="8677" w:type="dxa"/>
            <w:gridSpan w:val="2"/>
            <w:shd w:val="clear" w:color="auto" w:fill="auto"/>
            <w:tcMar>
              <w:left w:w="58" w:type="dxa"/>
              <w:right w:w="58" w:type="dxa"/>
            </w:tcMar>
          </w:tcPr>
          <w:p w14:paraId="4A31CA0C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</w:tr>
      <w:tr w:rsidR="000F1643" w:rsidRPr="007D3EBE" w14:paraId="1909E701" w14:textId="77777777" w:rsidTr="003F483F">
        <w:tc>
          <w:tcPr>
            <w:tcW w:w="347" w:type="dxa"/>
            <w:tcMar>
              <w:left w:w="58" w:type="dxa"/>
              <w:right w:w="58" w:type="dxa"/>
            </w:tcMar>
          </w:tcPr>
          <w:p w14:paraId="54FC816E" w14:textId="3031A0DC" w:rsidR="000F1643" w:rsidRDefault="000F1643" w:rsidP="00225A1C">
            <w:r>
              <w:t>3.</w:t>
            </w:r>
          </w:p>
        </w:tc>
        <w:tc>
          <w:tcPr>
            <w:tcW w:w="1780" w:type="dxa"/>
            <w:tcMar>
              <w:left w:w="58" w:type="dxa"/>
              <w:right w:w="58" w:type="dxa"/>
            </w:tcMar>
          </w:tcPr>
          <w:p w14:paraId="75FE4CB9" w14:textId="77777777" w:rsidR="000F1643" w:rsidRPr="00790841" w:rsidRDefault="000F1643" w:rsidP="00225A1C">
            <w:pPr>
              <w:rPr>
                <w:b/>
              </w:rPr>
            </w:pPr>
            <w:r w:rsidRPr="00790841">
              <w:rPr>
                <w:b/>
              </w:rPr>
              <w:t>Date</w:t>
            </w:r>
            <w:r>
              <w:rPr>
                <w:b/>
              </w:rPr>
              <w:t>:</w:t>
            </w:r>
          </w:p>
        </w:tc>
        <w:tc>
          <w:tcPr>
            <w:tcW w:w="8677" w:type="dxa"/>
            <w:gridSpan w:val="2"/>
            <w:shd w:val="clear" w:color="auto" w:fill="auto"/>
            <w:tcMar>
              <w:left w:w="58" w:type="dxa"/>
              <w:right w:w="58" w:type="dxa"/>
            </w:tcMar>
          </w:tcPr>
          <w:p w14:paraId="37D24766" w14:textId="4D36BCC0" w:rsidR="000F1643" w:rsidRPr="007D3EBE" w:rsidRDefault="00F57A90" w:rsidP="00225A1C">
            <w:r>
              <w:t xml:space="preserve"> </w:t>
            </w:r>
            <w:sdt>
              <w:sdtPr>
                <w:id w:val="72402288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C2E3B" w:rsidRPr="00F57A90">
                  <w:rPr>
                    <w:rStyle w:val="PlaceholderText"/>
                    <w:sz w:val="20"/>
                  </w:rPr>
                  <w:t>Click or tap here to enter text.</w:t>
                </w:r>
              </w:sdtContent>
            </w:sdt>
            <w:r w:rsidR="000F1643">
              <w:t xml:space="preserve">    </w:t>
            </w:r>
          </w:p>
        </w:tc>
      </w:tr>
      <w:tr w:rsidR="000F1643" w:rsidRPr="000F1643" w14:paraId="557943B5" w14:textId="77777777" w:rsidTr="003F483F">
        <w:tc>
          <w:tcPr>
            <w:tcW w:w="347" w:type="dxa"/>
            <w:tcMar>
              <w:left w:w="58" w:type="dxa"/>
              <w:right w:w="58" w:type="dxa"/>
            </w:tcMar>
          </w:tcPr>
          <w:p w14:paraId="2BEFC7C3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  <w:tc>
          <w:tcPr>
            <w:tcW w:w="1780" w:type="dxa"/>
            <w:tcMar>
              <w:left w:w="58" w:type="dxa"/>
              <w:right w:w="58" w:type="dxa"/>
            </w:tcMar>
          </w:tcPr>
          <w:p w14:paraId="28CF58BC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  <w:tc>
          <w:tcPr>
            <w:tcW w:w="8677" w:type="dxa"/>
            <w:gridSpan w:val="2"/>
            <w:tcMar>
              <w:left w:w="58" w:type="dxa"/>
              <w:right w:w="58" w:type="dxa"/>
            </w:tcMar>
          </w:tcPr>
          <w:p w14:paraId="358BF66B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</w:tr>
      <w:tr w:rsidR="000F1643" w:rsidRPr="00DC607F" w14:paraId="3C3D040B" w14:textId="77777777" w:rsidTr="003F483F">
        <w:trPr>
          <w:trHeight w:val="332"/>
        </w:trPr>
        <w:tc>
          <w:tcPr>
            <w:tcW w:w="347" w:type="dxa"/>
            <w:tcMar>
              <w:left w:w="58" w:type="dxa"/>
              <w:right w:w="58" w:type="dxa"/>
            </w:tcMar>
          </w:tcPr>
          <w:p w14:paraId="2827529E" w14:textId="389FEA25" w:rsidR="000F1643" w:rsidRDefault="000F1643" w:rsidP="00225A1C">
            <w:r>
              <w:t>4.</w:t>
            </w:r>
          </w:p>
        </w:tc>
        <w:tc>
          <w:tcPr>
            <w:tcW w:w="1780" w:type="dxa"/>
            <w:tcMar>
              <w:left w:w="58" w:type="dxa"/>
              <w:right w:w="58" w:type="dxa"/>
            </w:tcMar>
          </w:tcPr>
          <w:p w14:paraId="07994567" w14:textId="43EE567E" w:rsidR="000F1643" w:rsidRPr="00790841" w:rsidRDefault="000F1643" w:rsidP="00225A1C">
            <w:pPr>
              <w:rPr>
                <w:b/>
              </w:rPr>
            </w:pPr>
            <w:r w:rsidRPr="00790841">
              <w:rPr>
                <w:b/>
              </w:rPr>
              <w:t>Organise</w:t>
            </w:r>
            <w:r w:rsidR="00CD0965">
              <w:rPr>
                <w:b/>
              </w:rPr>
              <w:t>r(s)</w:t>
            </w:r>
            <w:r w:rsidRPr="00790841">
              <w:rPr>
                <w:b/>
              </w:rPr>
              <w:t>:</w:t>
            </w:r>
          </w:p>
        </w:tc>
        <w:tc>
          <w:tcPr>
            <w:tcW w:w="8677" w:type="dxa"/>
            <w:gridSpan w:val="2"/>
            <w:tcMar>
              <w:left w:w="58" w:type="dxa"/>
              <w:right w:w="58" w:type="dxa"/>
            </w:tcMar>
          </w:tcPr>
          <w:p w14:paraId="1E083745" w14:textId="363C6BFC" w:rsidR="000F1643" w:rsidRPr="00F04EAE" w:rsidRDefault="000F1643" w:rsidP="00225A1C">
            <w:r>
              <w:t xml:space="preserve"> </w:t>
            </w:r>
            <w:sdt>
              <w:sdtPr>
                <w:id w:val="128839183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C2E3B" w:rsidRPr="00F57A90">
                  <w:rPr>
                    <w:rStyle w:val="PlaceholderText"/>
                    <w:sz w:val="20"/>
                  </w:rPr>
                  <w:t>Click or tap here to enter text.</w:t>
                </w:r>
              </w:sdtContent>
            </w:sdt>
            <w:r>
              <w:t xml:space="preserve">    </w:t>
            </w:r>
          </w:p>
        </w:tc>
      </w:tr>
      <w:tr w:rsidR="000F1643" w:rsidRPr="000F1643" w14:paraId="034DAB44" w14:textId="77777777" w:rsidTr="00FE08CA">
        <w:tc>
          <w:tcPr>
            <w:tcW w:w="347" w:type="dxa"/>
            <w:tcMar>
              <w:left w:w="58" w:type="dxa"/>
              <w:right w:w="58" w:type="dxa"/>
            </w:tcMar>
          </w:tcPr>
          <w:p w14:paraId="0BD0F9C2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  <w:tc>
          <w:tcPr>
            <w:tcW w:w="10457" w:type="dxa"/>
            <w:gridSpan w:val="3"/>
            <w:tcMar>
              <w:left w:w="58" w:type="dxa"/>
              <w:right w:w="58" w:type="dxa"/>
            </w:tcMar>
          </w:tcPr>
          <w:p w14:paraId="6B0A4032" w14:textId="77777777" w:rsidR="000F1643" w:rsidRPr="000F1643" w:rsidRDefault="000F1643" w:rsidP="00225A1C">
            <w:pPr>
              <w:pStyle w:val="Header"/>
              <w:rPr>
                <w:sz w:val="8"/>
              </w:rPr>
            </w:pPr>
          </w:p>
        </w:tc>
      </w:tr>
      <w:tr w:rsidR="00DC607F" w:rsidRPr="00DC607F" w14:paraId="6FBB77A4" w14:textId="77777777" w:rsidTr="00FE08CA">
        <w:trPr>
          <w:trHeight w:val="332"/>
        </w:trPr>
        <w:tc>
          <w:tcPr>
            <w:tcW w:w="347" w:type="dxa"/>
            <w:tcMar>
              <w:left w:w="58" w:type="dxa"/>
              <w:right w:w="58" w:type="dxa"/>
            </w:tcMar>
          </w:tcPr>
          <w:p w14:paraId="7515CC95" w14:textId="35E83DCF" w:rsidR="00DC607F" w:rsidRDefault="000F1643" w:rsidP="001004B5">
            <w:r>
              <w:t>5</w:t>
            </w:r>
            <w:r w:rsidR="00DC607F">
              <w:t>.</w:t>
            </w:r>
          </w:p>
        </w:tc>
        <w:tc>
          <w:tcPr>
            <w:tcW w:w="10457" w:type="dxa"/>
            <w:gridSpan w:val="3"/>
            <w:tcMar>
              <w:left w:w="58" w:type="dxa"/>
              <w:right w:w="58" w:type="dxa"/>
            </w:tcMar>
          </w:tcPr>
          <w:p w14:paraId="60567460" w14:textId="47463B3C" w:rsidR="00DC607F" w:rsidRPr="00F04EAE" w:rsidRDefault="001004B5" w:rsidP="000F1643">
            <w:r>
              <w:rPr>
                <w:b/>
              </w:rPr>
              <w:t>I</w:t>
            </w:r>
            <w:r w:rsidR="00A53887">
              <w:rPr>
                <w:b/>
              </w:rPr>
              <w:t xml:space="preserve"> hereby</w:t>
            </w:r>
            <w:r>
              <w:rPr>
                <w:b/>
              </w:rPr>
              <w:t xml:space="preserve"> </w:t>
            </w:r>
            <w:r w:rsidR="002B29D8" w:rsidRPr="00767E5A">
              <w:rPr>
                <w:b/>
                <w:color w:val="auto"/>
                <w:u w:val="single"/>
              </w:rPr>
              <w:t>withdraw</w:t>
            </w:r>
            <w:r w:rsidRPr="00767E5A">
              <w:rPr>
                <w:b/>
                <w:color w:val="auto"/>
                <w:u w:val="single"/>
              </w:rPr>
              <w:t xml:space="preserve"> my </w:t>
            </w:r>
            <w:r w:rsidR="00DC607F" w:rsidRPr="00767E5A">
              <w:rPr>
                <w:b/>
                <w:color w:val="auto"/>
                <w:u w:val="single"/>
              </w:rPr>
              <w:t>consent</w:t>
            </w:r>
            <w:r w:rsidRPr="00404517">
              <w:rPr>
                <w:b/>
                <w:color w:val="auto"/>
              </w:rPr>
              <w:t xml:space="preserve"> </w:t>
            </w:r>
            <w:r w:rsidR="002B29D8" w:rsidRPr="00404517">
              <w:rPr>
                <w:b/>
                <w:color w:val="auto"/>
              </w:rPr>
              <w:t>for</w:t>
            </w:r>
            <w:r w:rsidR="002B29D8" w:rsidRPr="00767E5A">
              <w:rPr>
                <w:b/>
                <w:color w:val="auto"/>
              </w:rPr>
              <w:t xml:space="preserve"> </w:t>
            </w:r>
            <w:r w:rsidR="002B29D8">
              <w:rPr>
                <w:b/>
              </w:rPr>
              <w:t xml:space="preserve">CAC to keep </w:t>
            </w:r>
            <w:r w:rsidR="008D2A49">
              <w:rPr>
                <w:b/>
              </w:rPr>
              <w:t xml:space="preserve">records of </w:t>
            </w:r>
            <w:r w:rsidR="002B29D8">
              <w:rPr>
                <w:b/>
              </w:rPr>
              <w:t>my presentation for</w:t>
            </w:r>
            <w:r w:rsidR="00DC607F" w:rsidRPr="00790841">
              <w:rPr>
                <w:b/>
              </w:rPr>
              <w:t>:</w:t>
            </w:r>
            <w:r w:rsidR="00723E66">
              <w:t xml:space="preserve"> </w:t>
            </w:r>
          </w:p>
        </w:tc>
      </w:tr>
      <w:tr w:rsidR="00723E66" w:rsidRPr="007D3EBE" w14:paraId="132E924F" w14:textId="77777777" w:rsidTr="00FE08CA">
        <w:trPr>
          <w:trHeight w:val="288"/>
        </w:trPr>
        <w:tc>
          <w:tcPr>
            <w:tcW w:w="347" w:type="dxa"/>
            <w:tcMar>
              <w:left w:w="58" w:type="dxa"/>
              <w:right w:w="58" w:type="dxa"/>
            </w:tcMar>
          </w:tcPr>
          <w:p w14:paraId="05D65701" w14:textId="38B7540E" w:rsidR="00723E66" w:rsidRDefault="00C86D54" w:rsidP="004C2E3B">
            <w:sdt>
              <w:sdtPr>
                <w:id w:val="1626968864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257672">
                  <w:sym w:font="Wingdings" w:char="F06F"/>
                </w:r>
              </w:sdtContent>
            </w:sdt>
            <w:r w:rsidR="004C2E3B">
              <w:t xml:space="preserve"> </w:t>
            </w:r>
            <w:r w:rsidR="00E863D7">
              <w:t xml:space="preserve"> </w:t>
            </w:r>
          </w:p>
        </w:tc>
        <w:tc>
          <w:tcPr>
            <w:tcW w:w="10457" w:type="dxa"/>
            <w:gridSpan w:val="3"/>
            <w:tcMar>
              <w:left w:w="58" w:type="dxa"/>
              <w:right w:w="58" w:type="dxa"/>
            </w:tcMar>
          </w:tcPr>
          <w:p w14:paraId="0AD47238" w14:textId="112C646E" w:rsidR="00723E66" w:rsidRDefault="002B29D8" w:rsidP="00E97575">
            <w:r>
              <w:t>Archival purposes</w:t>
            </w:r>
          </w:p>
        </w:tc>
      </w:tr>
      <w:tr w:rsidR="00404517" w:rsidRPr="007D3EBE" w14:paraId="4E139C32" w14:textId="77777777" w:rsidTr="00FE08CA">
        <w:trPr>
          <w:trHeight w:val="288"/>
        </w:trPr>
        <w:tc>
          <w:tcPr>
            <w:tcW w:w="347" w:type="dxa"/>
            <w:tcMar>
              <w:left w:w="58" w:type="dxa"/>
              <w:right w:w="58" w:type="dxa"/>
            </w:tcMar>
          </w:tcPr>
          <w:p w14:paraId="70FB34B2" w14:textId="2E264022" w:rsidR="00404517" w:rsidRDefault="00404517" w:rsidP="004C2E3B">
            <w:sdt>
              <w:sdtPr>
                <w:id w:val="-223143613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>
                  <w:sym w:font="Wingdings" w:char="F06F"/>
                </w:r>
              </w:sdtContent>
            </w:sdt>
          </w:p>
        </w:tc>
        <w:tc>
          <w:tcPr>
            <w:tcW w:w="10457" w:type="dxa"/>
            <w:gridSpan w:val="3"/>
            <w:tcMar>
              <w:left w:w="58" w:type="dxa"/>
              <w:right w:w="58" w:type="dxa"/>
            </w:tcMar>
          </w:tcPr>
          <w:p w14:paraId="702171B2" w14:textId="43514466" w:rsidR="00404517" w:rsidRDefault="00404517" w:rsidP="00E97575">
            <w:r>
              <w:t>Sharing with event’s registered participants</w:t>
            </w:r>
          </w:p>
        </w:tc>
      </w:tr>
      <w:tr w:rsidR="00723E66" w:rsidRPr="007D3EBE" w14:paraId="2D6CE5C3" w14:textId="77777777" w:rsidTr="00FE08CA">
        <w:trPr>
          <w:trHeight w:val="288"/>
        </w:trPr>
        <w:sdt>
          <w:sdtPr>
            <w:id w:val="2023811790"/>
            <w14:checkbox>
              <w14:checked w14:val="0"/>
              <w14:checkedState w14:val="00FE" w14:font="Wingdings"/>
              <w14:uncheckedState w14:val="006F" w14:font="Wingdings"/>
            </w14:checkbox>
          </w:sdtPr>
          <w:sdtEndPr/>
          <w:sdtContent>
            <w:tc>
              <w:tcPr>
                <w:tcW w:w="347" w:type="dxa"/>
                <w:tcMar>
                  <w:left w:w="58" w:type="dxa"/>
                  <w:right w:w="58" w:type="dxa"/>
                </w:tcMar>
              </w:tcPr>
              <w:p w14:paraId="113A70CE" w14:textId="260B1580" w:rsidR="00723E66" w:rsidRDefault="00257672" w:rsidP="004E34E5">
                <w:r>
                  <w:sym w:font="Wingdings" w:char="F06F"/>
                </w:r>
              </w:p>
            </w:tc>
          </w:sdtContent>
        </w:sdt>
        <w:tc>
          <w:tcPr>
            <w:tcW w:w="10457" w:type="dxa"/>
            <w:gridSpan w:val="3"/>
            <w:tcMar>
              <w:left w:w="58" w:type="dxa"/>
              <w:right w:w="58" w:type="dxa"/>
            </w:tcMar>
          </w:tcPr>
          <w:p w14:paraId="0A06440A" w14:textId="087310F4" w:rsidR="00723E66" w:rsidRPr="006D46BF" w:rsidRDefault="002B29D8" w:rsidP="001004B5">
            <w:r w:rsidRPr="006D46BF">
              <w:t xml:space="preserve">Sharing </w:t>
            </w:r>
            <w:r w:rsidR="00723E66" w:rsidRPr="006D46BF">
              <w:t>with CAC pastors</w:t>
            </w:r>
            <w:r w:rsidR="00120F81" w:rsidRPr="006D46BF">
              <w:t xml:space="preserve"> and </w:t>
            </w:r>
            <w:r w:rsidR="00723E66" w:rsidRPr="006D46BF">
              <w:t>churches</w:t>
            </w:r>
          </w:p>
        </w:tc>
      </w:tr>
      <w:tr w:rsidR="00723E66" w:rsidRPr="007D3EBE" w14:paraId="0459D5F6" w14:textId="77777777" w:rsidTr="00FE08CA">
        <w:trPr>
          <w:trHeight w:val="288"/>
        </w:trPr>
        <w:tc>
          <w:tcPr>
            <w:tcW w:w="347" w:type="dxa"/>
            <w:tcMar>
              <w:left w:w="58" w:type="dxa"/>
              <w:right w:w="58" w:type="dxa"/>
            </w:tcMar>
          </w:tcPr>
          <w:p w14:paraId="7F63928E" w14:textId="00D6DA93" w:rsidR="00723E66" w:rsidRDefault="00C86D54" w:rsidP="004C2E3B">
            <w:sdt>
              <w:sdtPr>
                <w:id w:val="-171348517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257672">
                  <w:sym w:font="Wingdings" w:char="F06F"/>
                </w:r>
              </w:sdtContent>
            </w:sdt>
            <w:r w:rsidR="00E863D7">
              <w:t xml:space="preserve">    </w:t>
            </w:r>
          </w:p>
        </w:tc>
        <w:tc>
          <w:tcPr>
            <w:tcW w:w="10457" w:type="dxa"/>
            <w:gridSpan w:val="3"/>
            <w:tcMar>
              <w:left w:w="58" w:type="dxa"/>
              <w:right w:w="58" w:type="dxa"/>
            </w:tcMar>
          </w:tcPr>
          <w:p w14:paraId="29FA59F5" w14:textId="415E0FEC" w:rsidR="00723E66" w:rsidRDefault="002B29D8" w:rsidP="008902F7">
            <w:r>
              <w:t>Sharing</w:t>
            </w:r>
            <w:r w:rsidR="00723E66" w:rsidRPr="00723E66">
              <w:t xml:space="preserve"> </w:t>
            </w:r>
            <w:r w:rsidR="00A53887">
              <w:t xml:space="preserve">on CAC website, YouTube, social media platforms and/or in their </w:t>
            </w:r>
            <w:r w:rsidR="00631F78">
              <w:t xml:space="preserve">(online) </w:t>
            </w:r>
            <w:r w:rsidR="00A53887">
              <w:t>newsletter</w:t>
            </w:r>
          </w:p>
        </w:tc>
      </w:tr>
      <w:tr w:rsidR="000F1643" w:rsidRPr="007D3EBE" w14:paraId="69348F52" w14:textId="77777777" w:rsidTr="00FE08CA">
        <w:tc>
          <w:tcPr>
            <w:tcW w:w="347" w:type="dxa"/>
            <w:tcMar>
              <w:left w:w="58" w:type="dxa"/>
              <w:right w:w="58" w:type="dxa"/>
            </w:tcMar>
          </w:tcPr>
          <w:p w14:paraId="6BD34AEA" w14:textId="77777777" w:rsidR="000F1643" w:rsidRDefault="000F1643" w:rsidP="00225A1C">
            <w:pPr>
              <w:pStyle w:val="Header"/>
            </w:pPr>
          </w:p>
        </w:tc>
        <w:tc>
          <w:tcPr>
            <w:tcW w:w="10457" w:type="dxa"/>
            <w:gridSpan w:val="3"/>
            <w:tcMar>
              <w:left w:w="58" w:type="dxa"/>
              <w:right w:w="58" w:type="dxa"/>
            </w:tcMar>
          </w:tcPr>
          <w:p w14:paraId="7836CBC7" w14:textId="77777777" w:rsidR="000F1643" w:rsidRPr="00F04EAE" w:rsidRDefault="000F1643" w:rsidP="00225A1C">
            <w:pPr>
              <w:pStyle w:val="Header"/>
            </w:pPr>
          </w:p>
        </w:tc>
      </w:tr>
      <w:tr w:rsidR="004F2F95" w:rsidRPr="007D3EBE" w14:paraId="6265DA50" w14:textId="4B71A347" w:rsidTr="00261930">
        <w:trPr>
          <w:trHeight w:val="1341"/>
        </w:trPr>
        <w:tc>
          <w:tcPr>
            <w:tcW w:w="7110" w:type="dxa"/>
            <w:gridSpan w:val="3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23D3007E" w14:textId="4160E8CF" w:rsidR="00261930" w:rsidRDefault="00E863D7" w:rsidP="00261930">
            <w:pPr>
              <w:pStyle w:val="Quote"/>
              <w:rPr>
                <w:b/>
                <w:sz w:val="22"/>
              </w:rPr>
            </w:pPr>
            <w:r>
              <w:rPr>
                <w:sz w:val="22"/>
              </w:rPr>
              <w:t>6</w:t>
            </w:r>
            <w:r w:rsidR="004F2F95" w:rsidRPr="004F2F95">
              <w:rPr>
                <w:sz w:val="22"/>
              </w:rPr>
              <w:t xml:space="preserve">. </w:t>
            </w:r>
            <w:r w:rsidR="00961C79">
              <w:rPr>
                <w:sz w:val="22"/>
              </w:rPr>
              <w:t xml:space="preserve">  </w:t>
            </w:r>
            <w:r w:rsidR="004F2F95" w:rsidRPr="0078113C">
              <w:rPr>
                <w:b/>
                <w:sz w:val="22"/>
              </w:rPr>
              <w:t>Signature</w:t>
            </w:r>
            <w:r w:rsidR="004C2E3B">
              <w:rPr>
                <w:b/>
                <w:sz w:val="22"/>
              </w:rPr>
              <w:t xml:space="preserve"> </w:t>
            </w:r>
            <w:r w:rsidR="009E0382">
              <w:rPr>
                <w:b/>
                <w:sz w:val="22"/>
              </w:rPr>
              <w:t>&amp; Date</w:t>
            </w:r>
          </w:p>
          <w:p w14:paraId="075BA8C2" w14:textId="2E266A92" w:rsidR="005964D6" w:rsidRPr="009E0382" w:rsidRDefault="00C86D54" w:rsidP="009E0382">
            <w:pPr>
              <w:rPr>
                <w:sz w:val="20"/>
              </w:rPr>
            </w:pPr>
            <w:sdt>
              <w:sdtPr>
                <w:id w:val="-418950803"/>
                <w:showingPlcHdr/>
                <w:picture/>
              </w:sdtPr>
              <w:sdtEndPr/>
              <w:sdtContent>
                <w:r w:rsidR="004C2E3B">
                  <w:rPr>
                    <w:noProof/>
                    <w:lang w:val="en-SG" w:eastAsia="zh-CN"/>
                  </w:rPr>
                  <w:drawing>
                    <wp:inline distT="0" distB="0" distL="0" distR="0" wp14:anchorId="1F242D43" wp14:editId="508CC1A4">
                      <wp:extent cx="2177143" cy="623543"/>
                      <wp:effectExtent l="0" t="0" r="0" b="0"/>
                      <wp:docPr id="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77802" cy="70965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6D46BF">
              <w:t xml:space="preserve"> </w:t>
            </w:r>
            <w:r w:rsidR="009E0382">
              <w:t xml:space="preserve"> </w:t>
            </w:r>
            <w:sdt>
              <w:sdtPr>
                <w:rPr>
                  <w:sz w:val="20"/>
                </w:rPr>
                <w:id w:val="-1539269470"/>
                <w:placeholder>
                  <w:docPart w:val="76E0D6C5B654E64C8E4BE43CAEB5C00A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9E0382" w:rsidRPr="003F483F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3694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6191A7D1" w14:textId="020BF8DD" w:rsidR="005964D6" w:rsidRPr="005964D6" w:rsidRDefault="005964D6" w:rsidP="005964D6"/>
        </w:tc>
      </w:tr>
      <w:tr w:rsidR="001303AC" w:rsidRPr="001303AC" w14:paraId="44293414" w14:textId="77777777" w:rsidTr="001303AC">
        <w:trPr>
          <w:trHeight w:val="20"/>
        </w:trPr>
        <w:tc>
          <w:tcPr>
            <w:tcW w:w="7110" w:type="dxa"/>
            <w:gridSpan w:val="3"/>
            <w:tcBorders>
              <w:top w:val="single" w:sz="4" w:space="0" w:color="auto"/>
            </w:tcBorders>
            <w:tcMar>
              <w:left w:w="58" w:type="dxa"/>
              <w:right w:w="58" w:type="dxa"/>
            </w:tcMar>
          </w:tcPr>
          <w:p w14:paraId="3560F1A2" w14:textId="77777777" w:rsidR="001303AC" w:rsidRPr="001303AC" w:rsidRDefault="001303AC" w:rsidP="004F2F95">
            <w:pPr>
              <w:pStyle w:val="Quote"/>
              <w:rPr>
                <w:sz w:val="2"/>
              </w:rPr>
            </w:pPr>
          </w:p>
        </w:tc>
        <w:tc>
          <w:tcPr>
            <w:tcW w:w="3694" w:type="dxa"/>
            <w:tcBorders>
              <w:top w:val="single" w:sz="4" w:space="0" w:color="auto"/>
            </w:tcBorders>
            <w:tcMar>
              <w:left w:w="58" w:type="dxa"/>
              <w:right w:w="58" w:type="dxa"/>
            </w:tcMar>
          </w:tcPr>
          <w:p w14:paraId="6322ABE4" w14:textId="77777777" w:rsidR="001303AC" w:rsidRPr="001303AC" w:rsidRDefault="001303AC" w:rsidP="004F2F95">
            <w:pPr>
              <w:pStyle w:val="Quote"/>
              <w:rPr>
                <w:b/>
                <w:i/>
                <w:sz w:val="2"/>
              </w:rPr>
            </w:pPr>
          </w:p>
        </w:tc>
      </w:tr>
      <w:tr w:rsidR="00E97575" w:rsidRPr="007D3EBE" w14:paraId="5DDDE05D" w14:textId="77777777" w:rsidTr="000F1643">
        <w:trPr>
          <w:trHeight w:val="720"/>
        </w:trPr>
        <w:tc>
          <w:tcPr>
            <w:tcW w:w="10804" w:type="dxa"/>
            <w:gridSpan w:val="4"/>
            <w:shd w:val="clear" w:color="auto" w:fill="D0D3E3" w:themeFill="accent2" w:themeFillTint="33"/>
            <w:tcMar>
              <w:left w:w="58" w:type="dxa"/>
              <w:right w:w="58" w:type="dxa"/>
            </w:tcMar>
            <w:vAlign w:val="center"/>
          </w:tcPr>
          <w:p w14:paraId="312C6B6A" w14:textId="31B369B5" w:rsidR="00E97575" w:rsidRPr="003F483F" w:rsidRDefault="00E97575" w:rsidP="001C0863">
            <w:pPr>
              <w:pStyle w:val="Quote"/>
              <w:rPr>
                <w:sz w:val="20"/>
                <w:szCs w:val="20"/>
              </w:rPr>
            </w:pPr>
            <w:r w:rsidRPr="003F483F">
              <w:rPr>
                <w:sz w:val="20"/>
                <w:szCs w:val="20"/>
              </w:rPr>
              <w:t>Please email th</w:t>
            </w:r>
            <w:r w:rsidR="006D46BF" w:rsidRPr="003F483F">
              <w:rPr>
                <w:sz w:val="20"/>
                <w:szCs w:val="20"/>
              </w:rPr>
              <w:t>is</w:t>
            </w:r>
            <w:r w:rsidRPr="003F483F">
              <w:rPr>
                <w:sz w:val="20"/>
                <w:szCs w:val="20"/>
              </w:rPr>
              <w:t xml:space="preserve"> form to: </w:t>
            </w:r>
            <w:hyperlink r:id="rId12" w:history="1">
              <w:r w:rsidRPr="003F483F">
                <w:rPr>
                  <w:rStyle w:val="Hyperlink"/>
                  <w:sz w:val="20"/>
                  <w:szCs w:val="20"/>
                </w:rPr>
                <w:t>cac@methodist.org.sg</w:t>
              </w:r>
            </w:hyperlink>
          </w:p>
          <w:p w14:paraId="2AF4627E" w14:textId="79D4F75D" w:rsidR="009E0382" w:rsidRPr="003F483F" w:rsidRDefault="006D46BF" w:rsidP="009E0382">
            <w:pPr>
              <w:pStyle w:val="Quote"/>
              <w:rPr>
                <w:i/>
                <w:sz w:val="20"/>
                <w:szCs w:val="20"/>
              </w:rPr>
            </w:pPr>
            <w:r w:rsidRPr="003F483F">
              <w:rPr>
                <w:sz w:val="20"/>
                <w:szCs w:val="20"/>
              </w:rPr>
              <w:t>o</w:t>
            </w:r>
            <w:r w:rsidR="00E97575" w:rsidRPr="003F483F">
              <w:rPr>
                <w:sz w:val="20"/>
                <w:szCs w:val="20"/>
              </w:rPr>
              <w:t xml:space="preserve">r </w:t>
            </w:r>
            <w:r w:rsidRPr="003F483F">
              <w:rPr>
                <w:sz w:val="20"/>
                <w:szCs w:val="20"/>
              </w:rPr>
              <w:t>m</w:t>
            </w:r>
            <w:r w:rsidR="00E97575" w:rsidRPr="003F483F">
              <w:rPr>
                <w:sz w:val="20"/>
                <w:szCs w:val="20"/>
              </w:rPr>
              <w:t xml:space="preserve">ail </w:t>
            </w:r>
            <w:r w:rsidRPr="003F483F">
              <w:rPr>
                <w:sz w:val="20"/>
                <w:szCs w:val="20"/>
              </w:rPr>
              <w:t xml:space="preserve">it </w:t>
            </w:r>
            <w:r w:rsidR="00E97575" w:rsidRPr="003F483F">
              <w:rPr>
                <w:sz w:val="20"/>
                <w:szCs w:val="20"/>
              </w:rPr>
              <w:t xml:space="preserve">to: </w:t>
            </w:r>
            <w:r w:rsidR="00E97575" w:rsidRPr="003F483F">
              <w:rPr>
                <w:i/>
                <w:sz w:val="20"/>
                <w:szCs w:val="20"/>
              </w:rPr>
              <w:t>Chinese Annual Conference, The Methodist Church in Singapore (70 Barker Road, #05-04, Singapore 309936)</w:t>
            </w:r>
          </w:p>
          <w:p w14:paraId="43598F5E" w14:textId="2D8FE829" w:rsidR="000F1643" w:rsidRPr="009E0382" w:rsidRDefault="006D46BF" w:rsidP="009E0382">
            <w:pPr>
              <w:pStyle w:val="Quote"/>
              <w:rPr>
                <w:i/>
              </w:rPr>
            </w:pPr>
            <w:r w:rsidRPr="003F483F">
              <w:rPr>
                <w:color w:val="C00000"/>
                <w:sz w:val="20"/>
                <w:szCs w:val="20"/>
              </w:rPr>
              <w:t>T</w:t>
            </w:r>
            <w:r w:rsidR="000F1643" w:rsidRPr="003F483F">
              <w:rPr>
                <w:color w:val="C00000"/>
                <w:sz w:val="20"/>
                <w:szCs w:val="20"/>
              </w:rPr>
              <w:t xml:space="preserve">he withdrawal will </w:t>
            </w:r>
            <w:r w:rsidR="00EE73A9" w:rsidRPr="003F483F">
              <w:rPr>
                <w:color w:val="C00000"/>
                <w:sz w:val="20"/>
                <w:szCs w:val="20"/>
              </w:rPr>
              <w:t xml:space="preserve">take </w:t>
            </w:r>
            <w:r w:rsidR="00CD0965" w:rsidRPr="003F483F">
              <w:rPr>
                <w:color w:val="C00000"/>
                <w:sz w:val="20"/>
                <w:szCs w:val="20"/>
              </w:rPr>
              <w:t>effect</w:t>
            </w:r>
            <w:r w:rsidR="000F1643" w:rsidRPr="003F483F">
              <w:rPr>
                <w:color w:val="C00000"/>
                <w:sz w:val="20"/>
                <w:szCs w:val="20"/>
              </w:rPr>
              <w:t xml:space="preserve"> </w:t>
            </w:r>
            <w:r w:rsidRPr="003F483F">
              <w:rPr>
                <w:color w:val="C00000"/>
                <w:sz w:val="20"/>
                <w:szCs w:val="20"/>
              </w:rPr>
              <w:t xml:space="preserve">within </w:t>
            </w:r>
            <w:r w:rsidR="00EE73A9" w:rsidRPr="003F483F">
              <w:rPr>
                <w:color w:val="C00000"/>
                <w:sz w:val="20"/>
                <w:szCs w:val="20"/>
              </w:rPr>
              <w:t xml:space="preserve">30 days from </w:t>
            </w:r>
            <w:r w:rsidR="00C02718" w:rsidRPr="003F483F">
              <w:rPr>
                <w:color w:val="C00000"/>
                <w:sz w:val="20"/>
                <w:szCs w:val="20"/>
              </w:rPr>
              <w:t>the</w:t>
            </w:r>
            <w:r w:rsidR="000F1643" w:rsidRPr="003F483F">
              <w:rPr>
                <w:color w:val="C00000"/>
                <w:sz w:val="20"/>
                <w:szCs w:val="20"/>
              </w:rPr>
              <w:t xml:space="preserve"> date </w:t>
            </w:r>
            <w:r w:rsidRPr="003F483F">
              <w:rPr>
                <w:color w:val="C00000"/>
                <w:sz w:val="20"/>
                <w:szCs w:val="20"/>
              </w:rPr>
              <w:t>CAC receives your request.</w:t>
            </w:r>
          </w:p>
        </w:tc>
      </w:tr>
    </w:tbl>
    <w:p w14:paraId="3B9308F0" w14:textId="77777777" w:rsidR="00E863D7" w:rsidRPr="00E863D7" w:rsidRDefault="00E863D7">
      <w:pPr>
        <w:rPr>
          <w:sz w:val="4"/>
        </w:rPr>
      </w:pPr>
    </w:p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67"/>
        <w:gridCol w:w="1418"/>
        <w:gridCol w:w="567"/>
        <w:gridCol w:w="3118"/>
        <w:gridCol w:w="5134"/>
      </w:tblGrid>
      <w:tr w:rsidR="00E863D7" w:rsidRPr="003E6243" w14:paraId="356777BC" w14:textId="77777777" w:rsidTr="00F57A90">
        <w:trPr>
          <w:trHeight w:val="20"/>
        </w:trPr>
        <w:tc>
          <w:tcPr>
            <w:tcW w:w="10804" w:type="dxa"/>
            <w:gridSpan w:val="5"/>
            <w:shd w:val="clear" w:color="auto" w:fill="FFCC00"/>
            <w:tcMar>
              <w:left w:w="58" w:type="dxa"/>
              <w:right w:w="58" w:type="dxa"/>
            </w:tcMar>
          </w:tcPr>
          <w:p w14:paraId="5AD4EBD0" w14:textId="3CE2B42A" w:rsidR="00E863D7" w:rsidRPr="003F483F" w:rsidRDefault="003F483F" w:rsidP="007A1CEB">
            <w:pPr>
              <w:rPr>
                <w:b/>
                <w:sz w:val="20"/>
                <w:szCs w:val="20"/>
              </w:rPr>
            </w:pPr>
            <w:r w:rsidRPr="003F483F">
              <w:rPr>
                <w:b/>
                <w:sz w:val="20"/>
                <w:szCs w:val="20"/>
              </w:rPr>
              <w:t>TO BE FILLED IN BY AUTHOURISING PERSONNEL</w:t>
            </w:r>
          </w:p>
        </w:tc>
      </w:tr>
      <w:tr w:rsidR="001B6DA5" w:rsidRPr="00E863D7" w14:paraId="34C1F47D" w14:textId="77777777" w:rsidTr="00631F78">
        <w:trPr>
          <w:trHeight w:val="251"/>
        </w:trPr>
        <w:tc>
          <w:tcPr>
            <w:tcW w:w="567" w:type="dxa"/>
            <w:shd w:val="clear" w:color="auto" w:fill="auto"/>
            <w:tcMar>
              <w:left w:w="58" w:type="dxa"/>
              <w:right w:w="58" w:type="dxa"/>
            </w:tcMar>
          </w:tcPr>
          <w:p w14:paraId="31760202" w14:textId="3F2B8072" w:rsidR="001B6DA5" w:rsidRPr="00E863D7" w:rsidRDefault="001B6DA5" w:rsidP="003F483F">
            <w:pPr>
              <w:spacing w:before="120"/>
              <w:rPr>
                <w:b/>
              </w:rPr>
            </w:pPr>
            <w:r w:rsidRPr="001B6DA5">
              <w:t>7.</w:t>
            </w:r>
            <w:r>
              <w:rPr>
                <w:b/>
              </w:rPr>
              <w:t xml:space="preserve"> </w:t>
            </w:r>
          </w:p>
        </w:tc>
        <w:tc>
          <w:tcPr>
            <w:tcW w:w="1985" w:type="dxa"/>
            <w:gridSpan w:val="2"/>
            <w:shd w:val="clear" w:color="auto" w:fill="auto"/>
          </w:tcPr>
          <w:p w14:paraId="031837EA" w14:textId="334C6320" w:rsidR="001B6DA5" w:rsidRPr="00E863D7" w:rsidRDefault="00404517" w:rsidP="003F483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 </w:t>
            </w:r>
            <w:r w:rsidR="003F483F">
              <w:rPr>
                <w:b/>
              </w:rPr>
              <w:t>Organisation/</w:t>
            </w:r>
            <w:r w:rsidR="001B6DA5" w:rsidRPr="00E863D7">
              <w:rPr>
                <w:b/>
              </w:rPr>
              <w:t>Board:</w:t>
            </w:r>
          </w:p>
        </w:tc>
        <w:tc>
          <w:tcPr>
            <w:tcW w:w="8252" w:type="dxa"/>
            <w:gridSpan w:val="2"/>
            <w:shd w:val="clear" w:color="auto" w:fill="auto"/>
          </w:tcPr>
          <w:p w14:paraId="77E8B057" w14:textId="5754142B" w:rsidR="001B6DA5" w:rsidRPr="003F483F" w:rsidRDefault="00631F78" w:rsidP="003F483F">
            <w:pPr>
              <w:spacing w:before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-75427869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7A90" w:rsidRPr="003F483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B6DA5" w:rsidRPr="00E863D7" w14:paraId="76E36FBF" w14:textId="4767F3D6" w:rsidTr="00EF150D">
        <w:tc>
          <w:tcPr>
            <w:tcW w:w="567" w:type="dxa"/>
            <w:shd w:val="clear" w:color="auto" w:fill="auto"/>
            <w:tcMar>
              <w:left w:w="58" w:type="dxa"/>
              <w:right w:w="58" w:type="dxa"/>
            </w:tcMar>
          </w:tcPr>
          <w:p w14:paraId="2D217071" w14:textId="13633A88" w:rsidR="001B6DA5" w:rsidRPr="00E863D7" w:rsidRDefault="001B6DA5" w:rsidP="001B6DA5">
            <w:pPr>
              <w:rPr>
                <w:b/>
              </w:rPr>
            </w:pPr>
            <w:r w:rsidRPr="001B6DA5">
              <w:t>8.</w:t>
            </w:r>
            <w:r>
              <w:rPr>
                <w:b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614B5A60" w14:textId="0136EDC6" w:rsidR="001B6DA5" w:rsidRPr="00E863D7" w:rsidRDefault="00404517" w:rsidP="00C02718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r w:rsidR="001B6DA5">
              <w:rPr>
                <w:b/>
              </w:rPr>
              <w:t>Date received: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7A02235E" w14:textId="4F969A2D" w:rsidR="001B6DA5" w:rsidRPr="00E863D7" w:rsidRDefault="00631F78" w:rsidP="004B204E">
            <w:pPr>
              <w:rPr>
                <w:b/>
              </w:rPr>
            </w:pPr>
            <w:r>
              <w:t xml:space="preserve"> </w:t>
            </w:r>
            <w:r w:rsidR="001B6DA5" w:rsidRPr="003F483F">
              <w:t>(by email)</w:t>
            </w:r>
            <w:r w:rsidR="003F483F">
              <w:rPr>
                <w:b/>
              </w:rPr>
              <w:t xml:space="preserve">  </w:t>
            </w:r>
            <w:sdt>
              <w:sdtPr>
                <w:rPr>
                  <w:sz w:val="20"/>
                </w:rPr>
                <w:id w:val="19212388"/>
                <w:placeholder>
                  <w:docPart w:val="AADAE16CF15D7D44A5EB5969D28A17D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F483F" w:rsidRPr="003F483F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5134" w:type="dxa"/>
            <w:shd w:val="clear" w:color="auto" w:fill="auto"/>
          </w:tcPr>
          <w:p w14:paraId="3F13CA0E" w14:textId="1BA6E0DE" w:rsidR="001B6DA5" w:rsidRPr="003F483F" w:rsidRDefault="001B6DA5" w:rsidP="004B204E">
            <w:r w:rsidRPr="003F483F">
              <w:t>(by mail)</w:t>
            </w:r>
            <w:r w:rsidR="003F483F" w:rsidRPr="003F483F">
              <w:t xml:space="preserve">  </w:t>
            </w:r>
            <w:sdt>
              <w:sdtPr>
                <w:rPr>
                  <w:sz w:val="20"/>
                </w:rPr>
                <w:id w:val="-1709939809"/>
                <w:placeholder>
                  <w:docPart w:val="95F1AD810B514346A4E99284675949F5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F483F" w:rsidRPr="003F483F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1303AC" w:rsidRPr="00DC607F" w14:paraId="2AE2B8C2" w14:textId="77777777" w:rsidTr="00EF150D">
        <w:trPr>
          <w:trHeight w:val="20"/>
        </w:trPr>
        <w:tc>
          <w:tcPr>
            <w:tcW w:w="567" w:type="dxa"/>
            <w:tcMar>
              <w:left w:w="58" w:type="dxa"/>
              <w:right w:w="58" w:type="dxa"/>
            </w:tcMar>
          </w:tcPr>
          <w:p w14:paraId="2AEEDA1D" w14:textId="057CDBE9" w:rsidR="001303AC" w:rsidRDefault="001B6DA5" w:rsidP="00612C9A">
            <w:r>
              <w:t>9</w:t>
            </w:r>
            <w:r w:rsidR="001303AC">
              <w:t>.</w:t>
            </w:r>
          </w:p>
        </w:tc>
        <w:tc>
          <w:tcPr>
            <w:tcW w:w="1985" w:type="dxa"/>
            <w:gridSpan w:val="2"/>
            <w:tcMar>
              <w:left w:w="58" w:type="dxa"/>
              <w:right w:w="58" w:type="dxa"/>
            </w:tcMar>
          </w:tcPr>
          <w:p w14:paraId="683841E3" w14:textId="2E01B8EA" w:rsidR="001303AC" w:rsidRPr="001303AC" w:rsidRDefault="001303AC" w:rsidP="00961C79">
            <w:pPr>
              <w:rPr>
                <w:b/>
              </w:rPr>
            </w:pPr>
            <w:r w:rsidRPr="00E863D7">
              <w:rPr>
                <w:b/>
              </w:rPr>
              <w:t>Support personnel:</w:t>
            </w:r>
          </w:p>
        </w:tc>
        <w:tc>
          <w:tcPr>
            <w:tcW w:w="3118" w:type="dxa"/>
          </w:tcPr>
          <w:p w14:paraId="2FC5EE1C" w14:textId="2B652DDF" w:rsidR="001303AC" w:rsidRPr="00F04EAE" w:rsidRDefault="00F57A90" w:rsidP="00961C79">
            <w:r>
              <w:t xml:space="preserve"> </w:t>
            </w:r>
            <w:sdt>
              <w:sdtPr>
                <w:id w:val="-71557700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3F483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5134" w:type="dxa"/>
          </w:tcPr>
          <w:p w14:paraId="574C72F3" w14:textId="3AFB4C28" w:rsidR="001303AC" w:rsidRPr="00F04EAE" w:rsidRDefault="001303AC" w:rsidP="00961C79">
            <w:pPr>
              <w:spacing w:before="0" w:after="0"/>
            </w:pPr>
            <w:r w:rsidRPr="00D73F3B">
              <w:rPr>
                <w:b/>
              </w:rPr>
              <w:t>Signature &amp; Date:</w:t>
            </w:r>
            <w:r w:rsidR="004C2E3B">
              <w:t xml:space="preserve"> </w:t>
            </w:r>
            <w:r w:rsidR="00261930" w:rsidRPr="00261930">
              <w:rPr>
                <w:sz w:val="14"/>
              </w:rPr>
              <w:t xml:space="preserve"> </w:t>
            </w:r>
            <w:sdt>
              <w:sdtPr>
                <w:rPr>
                  <w:sz w:val="14"/>
                </w:rPr>
                <w:id w:val="1450741923"/>
                <w:showingPlcHdr/>
                <w:picture/>
              </w:sdtPr>
              <w:sdtEndPr/>
              <w:sdtContent>
                <w:r w:rsidR="00F57A90">
                  <w:rPr>
                    <w:noProof/>
                    <w:sz w:val="14"/>
                    <w:lang w:val="en-SG" w:eastAsia="zh-CN"/>
                  </w:rPr>
                  <w:drawing>
                    <wp:inline distT="0" distB="0" distL="0" distR="0" wp14:anchorId="761344B1" wp14:editId="1FCA5599">
                      <wp:extent cx="537882" cy="297815"/>
                      <wp:effectExtent l="0" t="0" r="0" b="6985"/>
                      <wp:docPr id="1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7488" cy="30867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261930" w:rsidRPr="00261930">
              <w:rPr>
                <w:sz w:val="14"/>
              </w:rPr>
              <w:t xml:space="preserve"> </w:t>
            </w:r>
            <w:r w:rsidR="00F57A90">
              <w:rPr>
                <w:sz w:val="14"/>
              </w:rPr>
              <w:t xml:space="preserve">  </w:t>
            </w:r>
            <w:sdt>
              <w:sdtPr>
                <w:rPr>
                  <w:sz w:val="20"/>
                </w:rPr>
                <w:id w:val="867340500"/>
                <w:placeholder>
                  <w:docPart w:val="DefaultPlaceholder_-1854013438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57A90" w:rsidRPr="003F483F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775BB4" w:rsidRPr="00775BB4" w14:paraId="109974E0" w14:textId="77777777" w:rsidTr="00EF150D">
        <w:trPr>
          <w:trHeight w:val="20"/>
        </w:trPr>
        <w:tc>
          <w:tcPr>
            <w:tcW w:w="567" w:type="dxa"/>
            <w:tcMar>
              <w:left w:w="58" w:type="dxa"/>
              <w:right w:w="58" w:type="dxa"/>
            </w:tcMar>
          </w:tcPr>
          <w:p w14:paraId="4B12AB7E" w14:textId="77777777" w:rsidR="00775BB4" w:rsidRPr="00775BB4" w:rsidRDefault="00775BB4" w:rsidP="00612C9A">
            <w:pPr>
              <w:spacing w:before="0" w:after="0"/>
              <w:rPr>
                <w:sz w:val="8"/>
              </w:rPr>
            </w:pPr>
          </w:p>
        </w:tc>
        <w:tc>
          <w:tcPr>
            <w:tcW w:w="1985" w:type="dxa"/>
            <w:gridSpan w:val="2"/>
            <w:tcMar>
              <w:left w:w="58" w:type="dxa"/>
              <w:right w:w="58" w:type="dxa"/>
            </w:tcMar>
          </w:tcPr>
          <w:p w14:paraId="2649D345" w14:textId="77777777" w:rsidR="00775BB4" w:rsidRPr="00775BB4" w:rsidRDefault="00775BB4" w:rsidP="00961C79">
            <w:pPr>
              <w:spacing w:before="0" w:after="0"/>
              <w:rPr>
                <w:b/>
                <w:sz w:val="8"/>
              </w:rPr>
            </w:pPr>
          </w:p>
        </w:tc>
        <w:tc>
          <w:tcPr>
            <w:tcW w:w="3118" w:type="dxa"/>
            <w:tcMar>
              <w:left w:w="58" w:type="dxa"/>
              <w:right w:w="58" w:type="dxa"/>
            </w:tcMar>
          </w:tcPr>
          <w:p w14:paraId="793AD761" w14:textId="77777777" w:rsidR="00775BB4" w:rsidRPr="00775BB4" w:rsidRDefault="00775BB4" w:rsidP="00961C79">
            <w:pPr>
              <w:spacing w:before="0" w:after="0"/>
              <w:rPr>
                <w:sz w:val="8"/>
              </w:rPr>
            </w:pPr>
          </w:p>
        </w:tc>
        <w:tc>
          <w:tcPr>
            <w:tcW w:w="5134" w:type="dxa"/>
          </w:tcPr>
          <w:p w14:paraId="616591DB" w14:textId="77777777" w:rsidR="00775BB4" w:rsidRPr="00775BB4" w:rsidRDefault="00775BB4" w:rsidP="00961C79">
            <w:pPr>
              <w:spacing w:before="0" w:after="0"/>
              <w:rPr>
                <w:sz w:val="8"/>
              </w:rPr>
            </w:pPr>
          </w:p>
        </w:tc>
      </w:tr>
      <w:tr w:rsidR="00E863D7" w:rsidRPr="00DC607F" w14:paraId="02334DE4" w14:textId="77777777" w:rsidTr="00847428">
        <w:trPr>
          <w:trHeight w:val="556"/>
        </w:trPr>
        <w:tc>
          <w:tcPr>
            <w:tcW w:w="567" w:type="dxa"/>
            <w:tcMar>
              <w:left w:w="58" w:type="dxa"/>
              <w:right w:w="58" w:type="dxa"/>
            </w:tcMar>
          </w:tcPr>
          <w:p w14:paraId="189F1AEF" w14:textId="7DD6557D" w:rsidR="00E863D7" w:rsidRDefault="001B6DA5" w:rsidP="001B6DA5">
            <w:r>
              <w:t>10</w:t>
            </w:r>
            <w:r w:rsidR="00E863D7">
              <w:t>.</w:t>
            </w:r>
          </w:p>
        </w:tc>
        <w:tc>
          <w:tcPr>
            <w:tcW w:w="1985" w:type="dxa"/>
            <w:gridSpan w:val="2"/>
            <w:tcMar>
              <w:left w:w="58" w:type="dxa"/>
              <w:right w:w="58" w:type="dxa"/>
            </w:tcMar>
          </w:tcPr>
          <w:p w14:paraId="2AD9061D" w14:textId="259BF34F" w:rsidR="00E863D7" w:rsidRPr="00790841" w:rsidRDefault="003F483F" w:rsidP="00961C79">
            <w:pPr>
              <w:rPr>
                <w:b/>
              </w:rPr>
            </w:pPr>
            <w:r>
              <w:rPr>
                <w:b/>
              </w:rPr>
              <w:t>Head/</w:t>
            </w:r>
            <w:r w:rsidR="009E0382">
              <w:rPr>
                <w:b/>
              </w:rPr>
              <w:t>Board</w:t>
            </w:r>
            <w:r w:rsidR="00E863D7" w:rsidRPr="00790841">
              <w:rPr>
                <w:b/>
              </w:rPr>
              <w:t>:</w:t>
            </w:r>
          </w:p>
        </w:tc>
        <w:sdt>
          <w:sdtPr>
            <w:id w:val="19468762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18" w:type="dxa"/>
                <w:tcMar>
                  <w:left w:w="58" w:type="dxa"/>
                  <w:right w:w="58" w:type="dxa"/>
                </w:tcMar>
              </w:tcPr>
              <w:p w14:paraId="62CC3E5B" w14:textId="2EF2BACA" w:rsidR="00E863D7" w:rsidRPr="00F04EAE" w:rsidRDefault="00F57A90" w:rsidP="00961C79">
                <w:r w:rsidRPr="003F483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5134" w:type="dxa"/>
          </w:tcPr>
          <w:p w14:paraId="50810F43" w14:textId="532DC0BE" w:rsidR="00E863D7" w:rsidRPr="00F04EAE" w:rsidRDefault="00E863D7" w:rsidP="00847428">
            <w:pPr>
              <w:spacing w:after="120"/>
            </w:pPr>
            <w:r w:rsidRPr="00D73F3B">
              <w:rPr>
                <w:b/>
              </w:rPr>
              <w:t>Signature &amp; Date:</w:t>
            </w:r>
            <w:r w:rsidR="00F57A90" w:rsidRPr="00D73F3B">
              <w:rPr>
                <w:b/>
              </w:rPr>
              <w:t xml:space="preserve">  </w:t>
            </w:r>
            <w:sdt>
              <w:sdtPr>
                <w:id w:val="-1892028639"/>
                <w:showingPlcHdr/>
                <w:picture/>
              </w:sdtPr>
              <w:sdtEndPr/>
              <w:sdtContent>
                <w:r w:rsidR="00F57A90">
                  <w:rPr>
                    <w:noProof/>
                    <w:lang w:val="en-SG" w:eastAsia="zh-CN"/>
                  </w:rPr>
                  <w:drawing>
                    <wp:inline distT="0" distB="0" distL="0" distR="0" wp14:anchorId="2FB0E5BE" wp14:editId="6A17A11E">
                      <wp:extent cx="523176" cy="307975"/>
                      <wp:effectExtent l="0" t="0" r="0" b="0"/>
                      <wp:docPr id="1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36904" cy="3160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F57A90">
              <w:t xml:space="preserve">  </w:t>
            </w:r>
            <w:sdt>
              <w:sdtPr>
                <w:rPr>
                  <w:sz w:val="20"/>
                </w:rPr>
                <w:id w:val="-364747616"/>
                <w:placeholder>
                  <w:docPart w:val="DefaultPlaceholder_-1854013438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57A90" w:rsidRPr="003F483F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01" w:type="dxa"/>
          <w:right w:w="101" w:type="dxa"/>
        </w:tblCellMar>
        <w:tblLook w:val="04A0" w:firstRow="1" w:lastRow="0" w:firstColumn="1" w:lastColumn="0" w:noHBand="0" w:noVBand="1"/>
      </w:tblPr>
      <w:tblGrid>
        <w:gridCol w:w="568"/>
        <w:gridCol w:w="1983"/>
        <w:gridCol w:w="4115"/>
        <w:gridCol w:w="4134"/>
      </w:tblGrid>
      <w:tr w:rsidR="00E863D7" w:rsidRPr="000F1643" w14:paraId="64DA6EE8" w14:textId="77777777" w:rsidTr="00961C79">
        <w:trPr>
          <w:trHeight w:val="198"/>
        </w:trPr>
        <w:tc>
          <w:tcPr>
            <w:tcW w:w="5000" w:type="pct"/>
            <w:gridSpan w:val="4"/>
            <w:shd w:val="clear" w:color="auto" w:fill="FFCC00"/>
            <w:vAlign w:val="center"/>
          </w:tcPr>
          <w:p w14:paraId="7A6A8E1A" w14:textId="74447BFC" w:rsidR="00E863D7" w:rsidRPr="003F483F" w:rsidRDefault="003F483F" w:rsidP="003F483F">
            <w:pPr>
              <w:spacing w:before="60" w:after="60"/>
              <w:rPr>
                <w:b/>
                <w:sz w:val="20"/>
                <w:szCs w:val="20"/>
              </w:rPr>
            </w:pPr>
            <w:r w:rsidRPr="003F483F">
              <w:rPr>
                <w:b/>
                <w:sz w:val="20"/>
                <w:szCs w:val="20"/>
              </w:rPr>
              <w:t>FOLLOW UP ACTION:</w:t>
            </w:r>
          </w:p>
        </w:tc>
      </w:tr>
      <w:tr w:rsidR="00981667" w:rsidRPr="00C3044D" w14:paraId="6B86F6F7" w14:textId="77777777" w:rsidTr="00FE08CA">
        <w:trPr>
          <w:trHeight w:val="375"/>
        </w:trPr>
        <w:tc>
          <w:tcPr>
            <w:tcW w:w="3086" w:type="pct"/>
            <w:gridSpan w:val="3"/>
          </w:tcPr>
          <w:p w14:paraId="2304388F" w14:textId="100CF56A" w:rsidR="00631F78" w:rsidRPr="00631F78" w:rsidRDefault="008D2A49" w:rsidP="00961C79">
            <w:pPr>
              <w:spacing w:before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e relevant e</w:t>
            </w:r>
            <w:r w:rsidR="00404517">
              <w:rPr>
                <w:b/>
                <w:sz w:val="20"/>
                <w:szCs w:val="20"/>
              </w:rPr>
              <w:t>vent</w:t>
            </w:r>
            <w:r w:rsidR="00981667">
              <w:rPr>
                <w:b/>
                <w:sz w:val="20"/>
                <w:szCs w:val="20"/>
              </w:rPr>
              <w:t xml:space="preserve"> </w:t>
            </w:r>
            <w:r w:rsidR="00404517">
              <w:rPr>
                <w:b/>
                <w:sz w:val="20"/>
                <w:szCs w:val="20"/>
              </w:rPr>
              <w:t>resources</w:t>
            </w:r>
            <w:r>
              <w:rPr>
                <w:b/>
                <w:sz w:val="20"/>
                <w:szCs w:val="20"/>
              </w:rPr>
              <w:t xml:space="preserve"> are no longer available</w:t>
            </w:r>
            <w:r w:rsidR="00981667" w:rsidRPr="00961C7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1914" w:type="pct"/>
          </w:tcPr>
          <w:p w14:paraId="73FA7C7F" w14:textId="607A4F41" w:rsidR="00981667" w:rsidRPr="00C3044D" w:rsidRDefault="00981667" w:rsidP="00961C79">
            <w:pPr>
              <w:spacing w:before="120"/>
              <w:rPr>
                <w:sz w:val="20"/>
                <w:szCs w:val="20"/>
              </w:rPr>
            </w:pPr>
            <w:r w:rsidRPr="00961C79">
              <w:rPr>
                <w:b/>
                <w:sz w:val="20"/>
                <w:szCs w:val="20"/>
              </w:rPr>
              <w:t>Date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968400083"/>
                <w:placeholder>
                  <w:docPart w:val="B0721B871D8CE744832716403F3FA47E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61C79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961C79" w:rsidRPr="00C3044D" w14:paraId="166D5D4F" w14:textId="77777777" w:rsidTr="00FE08CA">
        <w:trPr>
          <w:trHeight w:val="295"/>
        </w:trPr>
        <w:sdt>
          <w:sdtPr>
            <w:rPr>
              <w:sz w:val="20"/>
              <w:szCs w:val="20"/>
            </w:rPr>
            <w:id w:val="-2048975565"/>
            <w14:checkbox>
              <w14:checked w14:val="0"/>
              <w14:checkedState w14:val="00FE" w14:font="Wingdings"/>
              <w14:uncheckedState w14:val="006F" w14:font="Wingdings"/>
            </w14:checkbox>
          </w:sdtPr>
          <w:sdtEndPr/>
          <w:sdtContent>
            <w:tc>
              <w:tcPr>
                <w:tcW w:w="263" w:type="pct"/>
              </w:tcPr>
              <w:p w14:paraId="6574FCF7" w14:textId="2E09EAA3" w:rsidR="00961C79" w:rsidRDefault="00B94CC0" w:rsidP="00404517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6F"/>
                </w:r>
              </w:p>
            </w:tc>
          </w:sdtContent>
        </w:sdt>
        <w:tc>
          <w:tcPr>
            <w:tcW w:w="4737" w:type="pct"/>
            <w:gridSpan w:val="3"/>
          </w:tcPr>
          <w:p w14:paraId="73015D83" w14:textId="461326B5" w:rsidR="00961C79" w:rsidRDefault="008D2A49" w:rsidP="004045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</w:t>
            </w:r>
            <w:r w:rsidR="00961C79">
              <w:rPr>
                <w:sz w:val="20"/>
                <w:szCs w:val="20"/>
              </w:rPr>
              <w:t>CAC</w:t>
            </w:r>
            <w:r w:rsidR="00961C79" w:rsidRPr="00E863D7">
              <w:rPr>
                <w:sz w:val="20"/>
                <w:szCs w:val="20"/>
              </w:rPr>
              <w:t xml:space="preserve"> archi</w:t>
            </w:r>
            <w:r>
              <w:rPr>
                <w:sz w:val="20"/>
                <w:szCs w:val="20"/>
              </w:rPr>
              <w:t>ves</w:t>
            </w:r>
          </w:p>
        </w:tc>
      </w:tr>
      <w:tr w:rsidR="00404517" w:rsidRPr="00C3044D" w14:paraId="28AEAB02" w14:textId="77777777" w:rsidTr="00FE08CA">
        <w:trPr>
          <w:trHeight w:val="295"/>
        </w:trPr>
        <w:sdt>
          <w:sdtPr>
            <w:rPr>
              <w:sz w:val="20"/>
              <w:szCs w:val="20"/>
            </w:rPr>
            <w:id w:val="1042323411"/>
            <w14:checkbox>
              <w14:checked w14:val="0"/>
              <w14:checkedState w14:val="00FE" w14:font="Wingdings"/>
              <w14:uncheckedState w14:val="006F" w14:font="Wingdings"/>
            </w14:checkbox>
          </w:sdtPr>
          <w:sdtContent>
            <w:tc>
              <w:tcPr>
                <w:tcW w:w="263" w:type="pct"/>
              </w:tcPr>
              <w:p w14:paraId="0D1BA75B" w14:textId="674741B3" w:rsidR="00404517" w:rsidRDefault="00404517" w:rsidP="00404517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6F"/>
                </w:r>
              </w:p>
            </w:tc>
          </w:sdtContent>
        </w:sdt>
        <w:tc>
          <w:tcPr>
            <w:tcW w:w="4737" w:type="pct"/>
            <w:gridSpan w:val="3"/>
          </w:tcPr>
          <w:p w14:paraId="78EFF59E" w14:textId="225B8539" w:rsidR="00404517" w:rsidRDefault="008D2A49" w:rsidP="004045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the event’s registered participants via private links</w:t>
            </w:r>
          </w:p>
        </w:tc>
      </w:tr>
      <w:tr w:rsidR="00961C79" w:rsidRPr="00C3044D" w14:paraId="6E14EEA2" w14:textId="77777777" w:rsidTr="00FE08CA">
        <w:trPr>
          <w:trHeight w:val="273"/>
        </w:trPr>
        <w:sdt>
          <w:sdtPr>
            <w:rPr>
              <w:sz w:val="20"/>
              <w:szCs w:val="20"/>
            </w:rPr>
            <w:id w:val="1378667113"/>
            <w14:checkbox>
              <w14:checked w14:val="0"/>
              <w14:checkedState w14:val="00FE" w14:font="Wingdings"/>
              <w14:uncheckedState w14:val="006F" w14:font="Wingdings"/>
            </w14:checkbox>
          </w:sdtPr>
          <w:sdtEndPr/>
          <w:sdtContent>
            <w:tc>
              <w:tcPr>
                <w:tcW w:w="263" w:type="pct"/>
              </w:tcPr>
              <w:p w14:paraId="3C4D414C" w14:textId="2AD9FE64" w:rsidR="00961C79" w:rsidRDefault="00B94CC0" w:rsidP="00404517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6F"/>
                </w:r>
              </w:p>
            </w:tc>
          </w:sdtContent>
        </w:sdt>
        <w:tc>
          <w:tcPr>
            <w:tcW w:w="4737" w:type="pct"/>
            <w:gridSpan w:val="3"/>
          </w:tcPr>
          <w:p w14:paraId="7ACEE430" w14:textId="19BF46F0" w:rsidR="00961C79" w:rsidRDefault="008D2A49" w:rsidP="004045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 </w:t>
            </w:r>
            <w:r w:rsidR="00961C79" w:rsidRPr="00E863D7">
              <w:rPr>
                <w:sz w:val="20"/>
                <w:szCs w:val="20"/>
              </w:rPr>
              <w:t>CAC pastors/churches</w:t>
            </w:r>
            <w:r>
              <w:rPr>
                <w:sz w:val="20"/>
                <w:szCs w:val="20"/>
              </w:rPr>
              <w:t xml:space="preserve"> via resource sharing platforms</w:t>
            </w:r>
          </w:p>
        </w:tc>
      </w:tr>
      <w:tr w:rsidR="00961C79" w:rsidRPr="00C3044D" w14:paraId="611E717F" w14:textId="77777777" w:rsidTr="00FE08CA">
        <w:trPr>
          <w:trHeight w:val="264"/>
        </w:trPr>
        <w:sdt>
          <w:sdtPr>
            <w:rPr>
              <w:sz w:val="20"/>
              <w:szCs w:val="20"/>
            </w:rPr>
            <w:id w:val="1282919087"/>
            <w14:checkbox>
              <w14:checked w14:val="0"/>
              <w14:checkedState w14:val="00FE" w14:font="Wingdings"/>
              <w14:uncheckedState w14:val="006F" w14:font="Wingdings"/>
            </w14:checkbox>
          </w:sdtPr>
          <w:sdtEndPr/>
          <w:sdtContent>
            <w:tc>
              <w:tcPr>
                <w:tcW w:w="263" w:type="pct"/>
              </w:tcPr>
              <w:p w14:paraId="4AA9296D" w14:textId="09E6E29C" w:rsidR="00961C79" w:rsidRDefault="00B94CC0" w:rsidP="00404517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6F"/>
                </w:r>
              </w:p>
            </w:tc>
          </w:sdtContent>
        </w:sdt>
        <w:tc>
          <w:tcPr>
            <w:tcW w:w="4737" w:type="pct"/>
            <w:gridSpan w:val="3"/>
          </w:tcPr>
          <w:p w14:paraId="56A70959" w14:textId="5A111836" w:rsidR="00961C79" w:rsidRDefault="008D2A49" w:rsidP="004045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 </w:t>
            </w:r>
            <w:r w:rsidR="00961C79" w:rsidRPr="00E863D7">
              <w:rPr>
                <w:sz w:val="20"/>
                <w:szCs w:val="20"/>
              </w:rPr>
              <w:t>CAC website</w:t>
            </w:r>
            <w:r w:rsidR="00631F78">
              <w:rPr>
                <w:sz w:val="20"/>
                <w:szCs w:val="20"/>
              </w:rPr>
              <w:t xml:space="preserve">, YouTube, social media platforms and/or </w:t>
            </w:r>
            <w:r>
              <w:rPr>
                <w:sz w:val="20"/>
                <w:szCs w:val="20"/>
              </w:rPr>
              <w:t>our digital</w:t>
            </w:r>
            <w:r w:rsidR="00631F78">
              <w:rPr>
                <w:sz w:val="20"/>
                <w:szCs w:val="20"/>
              </w:rPr>
              <w:t xml:space="preserve"> newsletter</w:t>
            </w:r>
          </w:p>
        </w:tc>
      </w:tr>
      <w:tr w:rsidR="00EF150D" w:rsidRPr="00C3044D" w14:paraId="4C754CE2" w14:textId="77777777" w:rsidTr="00FE08CA">
        <w:trPr>
          <w:trHeight w:val="432"/>
        </w:trPr>
        <w:tc>
          <w:tcPr>
            <w:tcW w:w="5000" w:type="pct"/>
            <w:gridSpan w:val="4"/>
          </w:tcPr>
          <w:p w14:paraId="0C6CFEBD" w14:textId="29A53617" w:rsidR="00EF150D" w:rsidRPr="00E863D7" w:rsidRDefault="00EF150D" w:rsidP="00EF150D">
            <w:pPr>
              <w:spacing w:before="120"/>
              <w:rPr>
                <w:sz w:val="20"/>
                <w:szCs w:val="20"/>
              </w:rPr>
            </w:pPr>
            <w:r w:rsidRPr="00631F78">
              <w:rPr>
                <w:color w:val="C00000"/>
                <w:sz w:val="20"/>
                <w:szCs w:val="20"/>
              </w:rPr>
              <w:t xml:space="preserve">(CAC </w:t>
            </w:r>
            <w:r w:rsidR="008D2A49">
              <w:rPr>
                <w:color w:val="C00000"/>
                <w:sz w:val="20"/>
                <w:szCs w:val="20"/>
              </w:rPr>
              <w:t>is only</w:t>
            </w:r>
            <w:r w:rsidRPr="00631F78">
              <w:rPr>
                <w:color w:val="C00000"/>
                <w:sz w:val="20"/>
                <w:szCs w:val="20"/>
              </w:rPr>
              <w:t xml:space="preserve"> </w:t>
            </w:r>
            <w:r w:rsidR="00890F12">
              <w:rPr>
                <w:color w:val="C00000"/>
                <w:sz w:val="20"/>
                <w:szCs w:val="20"/>
              </w:rPr>
              <w:t>responsib</w:t>
            </w:r>
            <w:r w:rsidR="00404517">
              <w:rPr>
                <w:color w:val="C00000"/>
                <w:sz w:val="20"/>
                <w:szCs w:val="20"/>
              </w:rPr>
              <w:t>ility</w:t>
            </w:r>
            <w:r w:rsidRPr="00631F78">
              <w:rPr>
                <w:color w:val="C00000"/>
                <w:sz w:val="20"/>
                <w:szCs w:val="20"/>
              </w:rPr>
              <w:t xml:space="preserve"> </w:t>
            </w:r>
            <w:r w:rsidR="00404517">
              <w:rPr>
                <w:color w:val="C00000"/>
                <w:sz w:val="20"/>
                <w:szCs w:val="20"/>
              </w:rPr>
              <w:t>for the availability of</w:t>
            </w:r>
            <w:r w:rsidRPr="00631F78">
              <w:rPr>
                <w:color w:val="C00000"/>
                <w:sz w:val="20"/>
                <w:szCs w:val="20"/>
              </w:rPr>
              <w:t xml:space="preserve"> material(s) </w:t>
            </w:r>
            <w:r w:rsidR="000F192E">
              <w:rPr>
                <w:color w:val="C00000"/>
                <w:sz w:val="20"/>
                <w:szCs w:val="20"/>
              </w:rPr>
              <w:t>on</w:t>
            </w:r>
            <w:r w:rsidRPr="00631F78">
              <w:rPr>
                <w:color w:val="C00000"/>
                <w:sz w:val="20"/>
                <w:szCs w:val="20"/>
              </w:rPr>
              <w:t xml:space="preserve"> online/offline platforms that belong to us</w:t>
            </w:r>
            <w:r>
              <w:rPr>
                <w:color w:val="C00000"/>
                <w:sz w:val="20"/>
                <w:szCs w:val="20"/>
              </w:rPr>
              <w:t>.</w:t>
            </w:r>
            <w:r w:rsidRPr="00631F78">
              <w:rPr>
                <w:color w:val="C00000"/>
                <w:sz w:val="20"/>
                <w:szCs w:val="20"/>
              </w:rPr>
              <w:t>)</w:t>
            </w:r>
          </w:p>
        </w:tc>
      </w:tr>
      <w:tr w:rsidR="003E6243" w:rsidRPr="00C3044D" w14:paraId="6E767D43" w14:textId="77777777" w:rsidTr="00FE08CA">
        <w:trPr>
          <w:trHeight w:val="100"/>
        </w:trPr>
        <w:tc>
          <w:tcPr>
            <w:tcW w:w="1181" w:type="pct"/>
            <w:gridSpan w:val="2"/>
          </w:tcPr>
          <w:p w14:paraId="2ADDB70A" w14:textId="7F8F0771" w:rsidR="003E6243" w:rsidRPr="00961C79" w:rsidRDefault="003E6243" w:rsidP="00EF150D">
            <w:pPr>
              <w:spacing w:before="60"/>
              <w:rPr>
                <w:b/>
                <w:sz w:val="20"/>
                <w:szCs w:val="20"/>
              </w:rPr>
            </w:pPr>
            <w:r w:rsidRPr="00961C79">
              <w:rPr>
                <w:b/>
                <w:sz w:val="20"/>
                <w:szCs w:val="20"/>
              </w:rPr>
              <w:t>Acknowledgement sen</w:t>
            </w:r>
            <w:r w:rsidR="00D73F3B" w:rsidRPr="00961C79">
              <w:rPr>
                <w:b/>
                <w:sz w:val="20"/>
                <w:szCs w:val="20"/>
              </w:rPr>
              <w:t>t</w:t>
            </w:r>
            <w:r w:rsidRPr="00961C79">
              <w:rPr>
                <w:b/>
                <w:sz w:val="20"/>
                <w:szCs w:val="20"/>
              </w:rPr>
              <w:t xml:space="preserve"> by:</w:t>
            </w:r>
          </w:p>
        </w:tc>
        <w:sdt>
          <w:sdtPr>
            <w:rPr>
              <w:szCs w:val="20"/>
            </w:rPr>
            <w:id w:val="100239686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905" w:type="pct"/>
              </w:tcPr>
              <w:p w14:paraId="3A345624" w14:textId="31CBA15C" w:rsidR="003E6243" w:rsidRPr="00C3044D" w:rsidRDefault="00F57A90" w:rsidP="00EF150D">
                <w:pPr>
                  <w:spacing w:before="60"/>
                  <w:rPr>
                    <w:sz w:val="20"/>
                    <w:szCs w:val="20"/>
                  </w:rPr>
                </w:pPr>
                <w:r w:rsidRPr="00961C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914" w:type="pct"/>
          </w:tcPr>
          <w:p w14:paraId="16C3BEAC" w14:textId="2D1D84BF" w:rsidR="003E6243" w:rsidRPr="00C3044D" w:rsidRDefault="003E6243" w:rsidP="00EF150D">
            <w:pPr>
              <w:spacing w:before="60"/>
              <w:rPr>
                <w:sz w:val="20"/>
                <w:szCs w:val="20"/>
              </w:rPr>
            </w:pPr>
            <w:r w:rsidRPr="00961C79">
              <w:rPr>
                <w:b/>
                <w:sz w:val="20"/>
                <w:szCs w:val="20"/>
              </w:rPr>
              <w:t>Date:</w:t>
            </w:r>
            <w:r w:rsidR="00261930">
              <w:rPr>
                <w:sz w:val="20"/>
                <w:szCs w:val="20"/>
              </w:rPr>
              <w:t xml:space="preserve"> </w:t>
            </w:r>
            <w:r w:rsidR="00961C7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225962916"/>
                <w:placeholder>
                  <w:docPart w:val="DefaultPlaceholder_-1854013438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57A90" w:rsidRPr="00961C79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3CF8216E" w14:textId="18B86134" w:rsidR="008F2C78" w:rsidRPr="006A694F" w:rsidRDefault="008F2C78" w:rsidP="00FE08CA">
      <w:pPr>
        <w:tabs>
          <w:tab w:val="left" w:pos="2444"/>
        </w:tabs>
      </w:pPr>
    </w:p>
    <w:sectPr w:rsidR="008F2C78" w:rsidRPr="006A694F" w:rsidSect="00FE40E0">
      <w:headerReference w:type="default" r:id="rId15"/>
      <w:footerReference w:type="default" r:id="rId16"/>
      <w:pgSz w:w="12240" w:h="15840"/>
      <w:pgMar w:top="360" w:right="720" w:bottom="432" w:left="720" w:header="36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CDC73" w14:textId="77777777" w:rsidR="00C86D54" w:rsidRDefault="00C86D54" w:rsidP="001A0130">
      <w:r>
        <w:separator/>
      </w:r>
    </w:p>
  </w:endnote>
  <w:endnote w:type="continuationSeparator" w:id="0">
    <w:p w14:paraId="178779BB" w14:textId="77777777" w:rsidR="00C86D54" w:rsidRDefault="00C86D5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F33D8" w14:textId="3263C8EA" w:rsidR="00FE40E0" w:rsidRPr="00FE40E0" w:rsidRDefault="00FD3FD2">
    <w:pPr>
      <w:pStyle w:val="Footer"/>
      <w:rPr>
        <w:i/>
        <w:sz w:val="16"/>
      </w:rPr>
    </w:pPr>
    <w:r>
      <w:rPr>
        <w:i/>
        <w:sz w:val="16"/>
      </w:rPr>
      <w:t>Speaker Consent Withdrawal Form</w:t>
    </w:r>
    <w:r w:rsidR="00FE40E0" w:rsidRPr="00FE40E0">
      <w:rPr>
        <w:i/>
        <w:sz w:val="16"/>
      </w:rPr>
      <w:t>,</w:t>
    </w:r>
    <w:r w:rsidR="00FE40E0" w:rsidRPr="00FE40E0">
      <w:rPr>
        <w:rFonts w:hint="eastAsia"/>
        <w:i/>
        <w:sz w:val="16"/>
        <w:lang w:eastAsia="zh-CN"/>
      </w:rPr>
      <w:t xml:space="preserve"> </w:t>
    </w:r>
    <w:r w:rsidR="00FE08CA">
      <w:rPr>
        <w:i/>
        <w:sz w:val="16"/>
        <w:lang w:eastAsia="zh-CN"/>
      </w:rPr>
      <w:t>15</w:t>
    </w:r>
    <w:r>
      <w:rPr>
        <w:i/>
        <w:sz w:val="16"/>
        <w:lang w:eastAsia="zh-CN"/>
      </w:rPr>
      <w:t>-</w:t>
    </w:r>
    <w:r w:rsidR="00FE08CA">
      <w:rPr>
        <w:i/>
        <w:sz w:val="16"/>
        <w:lang w:eastAsia="zh-CN"/>
      </w:rPr>
      <w:t>Aug</w:t>
    </w:r>
    <w:r>
      <w:rPr>
        <w:i/>
        <w:sz w:val="16"/>
        <w:lang w:eastAsia="zh-CN"/>
      </w:rPr>
      <w:t>-</w:t>
    </w:r>
    <w:r w:rsidR="00580A3F">
      <w:rPr>
        <w:i/>
        <w:sz w:val="16"/>
        <w:lang w:eastAsia="zh-CN"/>
      </w:rPr>
      <w:t>202</w:t>
    </w:r>
    <w:r w:rsidR="00FE08CA">
      <w:rPr>
        <w:i/>
        <w:sz w:val="16"/>
        <w:lang w:eastAsia="zh-CN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47680" w14:textId="77777777" w:rsidR="00C86D54" w:rsidRDefault="00C86D54" w:rsidP="001A0130">
      <w:r>
        <w:separator/>
      </w:r>
    </w:p>
  </w:footnote>
  <w:footnote w:type="continuationSeparator" w:id="0">
    <w:p w14:paraId="17BC4101" w14:textId="77777777" w:rsidR="00C86D54" w:rsidRDefault="00C86D5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9C34B" w14:textId="65E5C150" w:rsidR="001A0130" w:rsidRDefault="00FE40E0">
    <w:pPr>
      <w:pStyle w:val="Header"/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E2E08E2" wp14:editId="078DD845">
              <wp:simplePos x="0" y="0"/>
              <wp:positionH relativeFrom="page">
                <wp:posOffset>237281</wp:posOffset>
              </wp:positionH>
              <wp:positionV relativeFrom="paragraph">
                <wp:posOffset>1281897</wp:posOffset>
              </wp:positionV>
              <wp:extent cx="7287768" cy="794602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79460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315330" id="Rectangle 3" o:spid="_x0000_s1026" style="position:absolute;margin-left:18.7pt;margin-top:100.95pt;width:573.85pt;height:625.65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" fillcolor="#f2f2f2 [3052]" stroked="f" strokeweight="1pt">
              <w10:wrap anchorx="page"/>
            </v:rect>
          </w:pict>
        </mc:Fallback>
      </mc:AlternateContent>
    </w:r>
    <w:r w:rsidR="00231601">
      <w:rPr>
        <w:noProof/>
        <w:lang w:val="en-SG" w:eastAsia="zh-CN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C005874" wp14:editId="244E28AB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8FBC0A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7AE962" wp14:editId="797F111C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A05DD3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x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removePersonalInformation/>
  <w:removeDateAndTime/>
  <w:proofState w:spelling="clean" w:grammar="clean"/>
  <w:attachedTemplate r:id="rId1"/>
  <w:stylePaneSortMethod w:val="000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DC607F"/>
    <w:rsid w:val="000021FF"/>
    <w:rsid w:val="0002602C"/>
    <w:rsid w:val="000462EF"/>
    <w:rsid w:val="000937D7"/>
    <w:rsid w:val="000B0D8C"/>
    <w:rsid w:val="000C43F2"/>
    <w:rsid w:val="000D39BF"/>
    <w:rsid w:val="000F1643"/>
    <w:rsid w:val="000F192E"/>
    <w:rsid w:val="001004B5"/>
    <w:rsid w:val="00112020"/>
    <w:rsid w:val="00120F81"/>
    <w:rsid w:val="001303AC"/>
    <w:rsid w:val="00150E00"/>
    <w:rsid w:val="00185A53"/>
    <w:rsid w:val="001A0130"/>
    <w:rsid w:val="001A5FB8"/>
    <w:rsid w:val="001B6DA5"/>
    <w:rsid w:val="001B74AF"/>
    <w:rsid w:val="001C6EC9"/>
    <w:rsid w:val="001D6A38"/>
    <w:rsid w:val="001F4374"/>
    <w:rsid w:val="001F4C0E"/>
    <w:rsid w:val="001F66A5"/>
    <w:rsid w:val="002017FB"/>
    <w:rsid w:val="00231601"/>
    <w:rsid w:val="00233080"/>
    <w:rsid w:val="00235AB7"/>
    <w:rsid w:val="00257672"/>
    <w:rsid w:val="00261930"/>
    <w:rsid w:val="00267116"/>
    <w:rsid w:val="00274B32"/>
    <w:rsid w:val="002751C6"/>
    <w:rsid w:val="002A5032"/>
    <w:rsid w:val="002B29D8"/>
    <w:rsid w:val="002F02A3"/>
    <w:rsid w:val="00323217"/>
    <w:rsid w:val="00344CF5"/>
    <w:rsid w:val="003972AA"/>
    <w:rsid w:val="003E6243"/>
    <w:rsid w:val="003F3591"/>
    <w:rsid w:val="003F483F"/>
    <w:rsid w:val="00402433"/>
    <w:rsid w:val="00404517"/>
    <w:rsid w:val="004602E2"/>
    <w:rsid w:val="00483F63"/>
    <w:rsid w:val="004900AC"/>
    <w:rsid w:val="004A4173"/>
    <w:rsid w:val="004A7B65"/>
    <w:rsid w:val="004B204E"/>
    <w:rsid w:val="004C2E3B"/>
    <w:rsid w:val="004C3BEB"/>
    <w:rsid w:val="004F2F95"/>
    <w:rsid w:val="004F4DFB"/>
    <w:rsid w:val="00503DC0"/>
    <w:rsid w:val="00537FAF"/>
    <w:rsid w:val="00556714"/>
    <w:rsid w:val="00580A3F"/>
    <w:rsid w:val="005964D6"/>
    <w:rsid w:val="005A20B8"/>
    <w:rsid w:val="005C077F"/>
    <w:rsid w:val="005E295C"/>
    <w:rsid w:val="005E6FA8"/>
    <w:rsid w:val="005F76E0"/>
    <w:rsid w:val="00601247"/>
    <w:rsid w:val="00610D76"/>
    <w:rsid w:val="00631F78"/>
    <w:rsid w:val="00665EA1"/>
    <w:rsid w:val="006662D2"/>
    <w:rsid w:val="0069396C"/>
    <w:rsid w:val="006A017B"/>
    <w:rsid w:val="006A5314"/>
    <w:rsid w:val="006A694F"/>
    <w:rsid w:val="006A7232"/>
    <w:rsid w:val="006C23A5"/>
    <w:rsid w:val="006D46BF"/>
    <w:rsid w:val="006D582E"/>
    <w:rsid w:val="006E7EF2"/>
    <w:rsid w:val="006F092F"/>
    <w:rsid w:val="007075C5"/>
    <w:rsid w:val="00723E66"/>
    <w:rsid w:val="007260E0"/>
    <w:rsid w:val="00731D9B"/>
    <w:rsid w:val="00762498"/>
    <w:rsid w:val="00767E5A"/>
    <w:rsid w:val="007718C6"/>
    <w:rsid w:val="00775BB4"/>
    <w:rsid w:val="00780257"/>
    <w:rsid w:val="0078113C"/>
    <w:rsid w:val="0078125D"/>
    <w:rsid w:val="00790841"/>
    <w:rsid w:val="007A1CEB"/>
    <w:rsid w:val="007A51EE"/>
    <w:rsid w:val="007D3223"/>
    <w:rsid w:val="007D3EBE"/>
    <w:rsid w:val="007D5529"/>
    <w:rsid w:val="007F4831"/>
    <w:rsid w:val="008045C5"/>
    <w:rsid w:val="008240DF"/>
    <w:rsid w:val="00835F7E"/>
    <w:rsid w:val="00847428"/>
    <w:rsid w:val="00866BB6"/>
    <w:rsid w:val="00870826"/>
    <w:rsid w:val="00883427"/>
    <w:rsid w:val="008902F7"/>
    <w:rsid w:val="00890F12"/>
    <w:rsid w:val="008D2A49"/>
    <w:rsid w:val="008D3529"/>
    <w:rsid w:val="008E353D"/>
    <w:rsid w:val="008F2C78"/>
    <w:rsid w:val="00914F41"/>
    <w:rsid w:val="00924303"/>
    <w:rsid w:val="00930151"/>
    <w:rsid w:val="009377D4"/>
    <w:rsid w:val="00961C79"/>
    <w:rsid w:val="00981667"/>
    <w:rsid w:val="009B1535"/>
    <w:rsid w:val="009D1C18"/>
    <w:rsid w:val="009E0382"/>
    <w:rsid w:val="009E393D"/>
    <w:rsid w:val="009E70CA"/>
    <w:rsid w:val="009F1674"/>
    <w:rsid w:val="00A00F50"/>
    <w:rsid w:val="00A0592B"/>
    <w:rsid w:val="00A179BA"/>
    <w:rsid w:val="00A53887"/>
    <w:rsid w:val="00A5534B"/>
    <w:rsid w:val="00A82741"/>
    <w:rsid w:val="00A83F33"/>
    <w:rsid w:val="00A9341C"/>
    <w:rsid w:val="00AA1E48"/>
    <w:rsid w:val="00AB4FBD"/>
    <w:rsid w:val="00AC0B6E"/>
    <w:rsid w:val="00AC6BCA"/>
    <w:rsid w:val="00AE4A38"/>
    <w:rsid w:val="00AE67C9"/>
    <w:rsid w:val="00B007EF"/>
    <w:rsid w:val="00B13599"/>
    <w:rsid w:val="00B54345"/>
    <w:rsid w:val="00B94CC0"/>
    <w:rsid w:val="00BA4F2B"/>
    <w:rsid w:val="00BB3D86"/>
    <w:rsid w:val="00BE0DE9"/>
    <w:rsid w:val="00BF176F"/>
    <w:rsid w:val="00C02718"/>
    <w:rsid w:val="00C04E00"/>
    <w:rsid w:val="00C11E95"/>
    <w:rsid w:val="00C27079"/>
    <w:rsid w:val="00C3023F"/>
    <w:rsid w:val="00C86D54"/>
    <w:rsid w:val="00C94C27"/>
    <w:rsid w:val="00CD0965"/>
    <w:rsid w:val="00CD5B0D"/>
    <w:rsid w:val="00CE35F7"/>
    <w:rsid w:val="00CF0F2A"/>
    <w:rsid w:val="00D12DA0"/>
    <w:rsid w:val="00D53A58"/>
    <w:rsid w:val="00D53E62"/>
    <w:rsid w:val="00D70C63"/>
    <w:rsid w:val="00D73F3B"/>
    <w:rsid w:val="00DA1E51"/>
    <w:rsid w:val="00DA5258"/>
    <w:rsid w:val="00DC607F"/>
    <w:rsid w:val="00DF5B39"/>
    <w:rsid w:val="00E413DD"/>
    <w:rsid w:val="00E80849"/>
    <w:rsid w:val="00E863D7"/>
    <w:rsid w:val="00E95655"/>
    <w:rsid w:val="00E97575"/>
    <w:rsid w:val="00EA6846"/>
    <w:rsid w:val="00EC341A"/>
    <w:rsid w:val="00EE73A9"/>
    <w:rsid w:val="00EF150D"/>
    <w:rsid w:val="00EF5AF6"/>
    <w:rsid w:val="00F02A16"/>
    <w:rsid w:val="00F04EAE"/>
    <w:rsid w:val="00F41218"/>
    <w:rsid w:val="00F506FA"/>
    <w:rsid w:val="00F565BD"/>
    <w:rsid w:val="00F57A90"/>
    <w:rsid w:val="00F8257F"/>
    <w:rsid w:val="00F86A39"/>
    <w:rsid w:val="00FA1293"/>
    <w:rsid w:val="00FD3FD2"/>
    <w:rsid w:val="00FD4655"/>
    <w:rsid w:val="00FE08CA"/>
    <w:rsid w:val="00FE0F29"/>
    <w:rsid w:val="00FE40E0"/>
    <w:rsid w:val="00FE584B"/>
    <w:rsid w:val="34BDFEAF"/>
    <w:rsid w:val="412668FE"/>
    <w:rsid w:val="5E66C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BB47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8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E97575"/>
    <w:rPr>
      <w:color w:val="0096D2" w:themeColor="hyperlink"/>
      <w:u w:val="single"/>
    </w:rPr>
  </w:style>
  <w:style w:type="paragraph" w:styleId="NormalIndent">
    <w:name w:val="Normal Indent"/>
    <w:basedOn w:val="Normal"/>
    <w:uiPriority w:val="99"/>
    <w:rsid w:val="00E863D7"/>
    <w:pPr>
      <w:spacing w:before="120" w:after="0"/>
      <w:ind w:left="346"/>
    </w:pPr>
    <w:rPr>
      <w:color w:val="auto"/>
      <w:sz w:val="28"/>
      <w:szCs w:val="28"/>
    </w:rPr>
  </w:style>
  <w:style w:type="table" w:customStyle="1" w:styleId="TableGrid1">
    <w:name w:val="Table Grid1"/>
    <w:basedOn w:val="TableNormal"/>
    <w:next w:val="TableGrid"/>
    <w:rsid w:val="00E863D7"/>
    <w:pPr>
      <w:spacing w:before="0" w:after="0"/>
    </w:pPr>
    <w:rPr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4C2E3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c@methodist.org.s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:\Users\hannah.tan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3DE2E-19E2-42C4-900C-182621104E86}"/>
      </w:docPartPr>
      <w:docPartBody>
        <w:p w:rsidR="00D4702C" w:rsidRDefault="005D3240">
          <w:r w:rsidRPr="009D229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8B39C-2C53-43F9-9235-4AD745B2BDC1}"/>
      </w:docPartPr>
      <w:docPartBody>
        <w:p w:rsidR="00D4702C" w:rsidRDefault="005D3240">
          <w:r w:rsidRPr="009D2295">
            <w:rPr>
              <w:rStyle w:val="PlaceholderText"/>
            </w:rPr>
            <w:t>Click or tap to enter a date.</w:t>
          </w:r>
        </w:p>
      </w:docPartBody>
    </w:docPart>
    <w:docPart>
      <w:docPartPr>
        <w:name w:val="76E0D6C5B654E64C8E4BE43CAEB5C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17AE6-2924-FA44-B19E-E4C6ABFAFF76}"/>
      </w:docPartPr>
      <w:docPartBody>
        <w:p w:rsidR="008A790B" w:rsidRDefault="00303B05" w:rsidP="00303B05">
          <w:pPr>
            <w:pStyle w:val="76E0D6C5B654E64C8E4BE43CAEB5C00A"/>
          </w:pPr>
          <w:r w:rsidRPr="009D2295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DAE16CF15D7D44A5EB5969D28A1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DF03-254C-9A4C-9427-DB19D95A97B6}"/>
      </w:docPartPr>
      <w:docPartBody>
        <w:p w:rsidR="00714CE9" w:rsidRDefault="008A790B" w:rsidP="008A790B">
          <w:pPr>
            <w:pStyle w:val="AADAE16CF15D7D44A5EB5969D28A17DB"/>
          </w:pPr>
          <w:r w:rsidRPr="009D2295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F1AD810B514346A4E9928467594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58011-B901-7E45-ABC6-0CEA0B8C5FDB}"/>
      </w:docPartPr>
      <w:docPartBody>
        <w:p w:rsidR="00714CE9" w:rsidRDefault="008A790B" w:rsidP="008A790B">
          <w:pPr>
            <w:pStyle w:val="95F1AD810B514346A4E99284675949F5"/>
          </w:pPr>
          <w:r w:rsidRPr="009D2295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721B871D8CE744832716403F3FA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32326-8607-494A-93DD-BAED9FEE97CB}"/>
      </w:docPartPr>
      <w:docPartBody>
        <w:p w:rsidR="00714CE9" w:rsidRDefault="008A790B" w:rsidP="008A790B">
          <w:pPr>
            <w:pStyle w:val="B0721B871D8CE744832716403F3FA47E"/>
          </w:pPr>
          <w:r w:rsidRPr="009D229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3240"/>
    <w:rsid w:val="00023E3D"/>
    <w:rsid w:val="00233F4D"/>
    <w:rsid w:val="00252B61"/>
    <w:rsid w:val="00303B05"/>
    <w:rsid w:val="003C3310"/>
    <w:rsid w:val="005D3240"/>
    <w:rsid w:val="00635E7A"/>
    <w:rsid w:val="006D7A76"/>
    <w:rsid w:val="00714CE9"/>
    <w:rsid w:val="007F0ABE"/>
    <w:rsid w:val="008A790B"/>
    <w:rsid w:val="00A05226"/>
    <w:rsid w:val="00D4702C"/>
    <w:rsid w:val="00F97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790B"/>
    <w:rPr>
      <w:color w:val="808080"/>
    </w:rPr>
  </w:style>
  <w:style w:type="paragraph" w:customStyle="1" w:styleId="83CBE9A97083EB4980B2F77F753926BE">
    <w:name w:val="83CBE9A97083EB4980B2F77F753926BE"/>
    <w:rsid w:val="00303B05"/>
    <w:pPr>
      <w:spacing w:after="0" w:line="240" w:lineRule="auto"/>
    </w:pPr>
    <w:rPr>
      <w:sz w:val="24"/>
      <w:szCs w:val="24"/>
    </w:rPr>
  </w:style>
  <w:style w:type="paragraph" w:customStyle="1" w:styleId="C7698EDF556EE24D89663F494D5C2AC8">
    <w:name w:val="C7698EDF556EE24D89663F494D5C2AC8"/>
    <w:rsid w:val="00303B05"/>
    <w:pPr>
      <w:spacing w:after="0" w:line="240" w:lineRule="auto"/>
    </w:pPr>
    <w:rPr>
      <w:sz w:val="24"/>
      <w:szCs w:val="24"/>
    </w:rPr>
  </w:style>
  <w:style w:type="paragraph" w:customStyle="1" w:styleId="76E0D6C5B654E64C8E4BE43CAEB5C00A">
    <w:name w:val="76E0D6C5B654E64C8E4BE43CAEB5C00A"/>
    <w:rsid w:val="00303B05"/>
    <w:pPr>
      <w:spacing w:after="0" w:line="240" w:lineRule="auto"/>
    </w:pPr>
    <w:rPr>
      <w:sz w:val="24"/>
      <w:szCs w:val="24"/>
    </w:rPr>
  </w:style>
  <w:style w:type="paragraph" w:customStyle="1" w:styleId="AADAE16CF15D7D44A5EB5969D28A17DB">
    <w:name w:val="AADAE16CF15D7D44A5EB5969D28A17DB"/>
    <w:rsid w:val="008A790B"/>
    <w:pPr>
      <w:spacing w:after="0" w:line="240" w:lineRule="auto"/>
    </w:pPr>
    <w:rPr>
      <w:sz w:val="24"/>
      <w:szCs w:val="24"/>
    </w:rPr>
  </w:style>
  <w:style w:type="paragraph" w:customStyle="1" w:styleId="95F1AD810B514346A4E99284675949F5">
    <w:name w:val="95F1AD810B514346A4E99284675949F5"/>
    <w:rsid w:val="008A790B"/>
    <w:pPr>
      <w:spacing w:after="0" w:line="240" w:lineRule="auto"/>
    </w:pPr>
    <w:rPr>
      <w:sz w:val="24"/>
      <w:szCs w:val="24"/>
    </w:rPr>
  </w:style>
  <w:style w:type="paragraph" w:customStyle="1" w:styleId="1E5B614733A250439902B845F8C6C89E">
    <w:name w:val="1E5B614733A250439902B845F8C6C89E"/>
    <w:rsid w:val="008A790B"/>
    <w:pPr>
      <w:spacing w:after="0" w:line="240" w:lineRule="auto"/>
    </w:pPr>
    <w:rPr>
      <w:sz w:val="24"/>
      <w:szCs w:val="24"/>
    </w:rPr>
  </w:style>
  <w:style w:type="paragraph" w:customStyle="1" w:styleId="547A6E8D2F66F14EA5CA031EA70DE247">
    <w:name w:val="547A6E8D2F66F14EA5CA031EA70DE247"/>
    <w:rsid w:val="008A790B"/>
    <w:pPr>
      <w:spacing w:after="0" w:line="240" w:lineRule="auto"/>
    </w:pPr>
    <w:rPr>
      <w:sz w:val="24"/>
      <w:szCs w:val="24"/>
    </w:rPr>
  </w:style>
  <w:style w:type="paragraph" w:customStyle="1" w:styleId="2837F2F0CFD3FC4ABA130134BE0689AC">
    <w:name w:val="2837F2F0CFD3FC4ABA130134BE0689AC"/>
    <w:rsid w:val="008A790B"/>
    <w:pPr>
      <w:spacing w:after="0" w:line="240" w:lineRule="auto"/>
    </w:pPr>
    <w:rPr>
      <w:sz w:val="24"/>
      <w:szCs w:val="24"/>
    </w:rPr>
  </w:style>
  <w:style w:type="paragraph" w:customStyle="1" w:styleId="E4DC39A149228843A68712EA82321434">
    <w:name w:val="E4DC39A149228843A68712EA82321434"/>
    <w:rsid w:val="008A790B"/>
    <w:pPr>
      <w:spacing w:after="0" w:line="240" w:lineRule="auto"/>
    </w:pPr>
    <w:rPr>
      <w:sz w:val="24"/>
      <w:szCs w:val="24"/>
    </w:rPr>
  </w:style>
  <w:style w:type="paragraph" w:customStyle="1" w:styleId="A8D4C38FA6F524489EB8DF5EC27D55FC">
    <w:name w:val="A8D4C38FA6F524489EB8DF5EC27D55FC"/>
    <w:rsid w:val="008A790B"/>
    <w:pPr>
      <w:spacing w:after="0" w:line="240" w:lineRule="auto"/>
    </w:pPr>
    <w:rPr>
      <w:sz w:val="24"/>
      <w:szCs w:val="24"/>
    </w:rPr>
  </w:style>
  <w:style w:type="paragraph" w:customStyle="1" w:styleId="F500D99B688DE541870EC38727412A7D">
    <w:name w:val="F500D99B688DE541870EC38727412A7D"/>
    <w:rsid w:val="008A790B"/>
    <w:pPr>
      <w:spacing w:after="0" w:line="240" w:lineRule="auto"/>
    </w:pPr>
    <w:rPr>
      <w:sz w:val="24"/>
      <w:szCs w:val="24"/>
    </w:rPr>
  </w:style>
  <w:style w:type="paragraph" w:customStyle="1" w:styleId="93219D03CA722543A0CF5691A6818520">
    <w:name w:val="93219D03CA722543A0CF5691A6818520"/>
    <w:rsid w:val="008A790B"/>
    <w:pPr>
      <w:spacing w:after="0" w:line="240" w:lineRule="auto"/>
    </w:pPr>
    <w:rPr>
      <w:sz w:val="24"/>
      <w:szCs w:val="24"/>
    </w:rPr>
  </w:style>
  <w:style w:type="paragraph" w:customStyle="1" w:styleId="B0721B871D8CE744832716403F3FA47E">
    <w:name w:val="B0721B871D8CE744832716403F3FA47E"/>
    <w:rsid w:val="008A790B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3c437181-9449-4f31-87f9-4929136548b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F6800DF8E1B46BD5F73808676FD51" ma:contentTypeVersion="14" ma:contentTypeDescription="Create a new document." ma:contentTypeScope="" ma:versionID="82a9c8c5183397c4b36e1d3901b2b0de">
  <xsd:schema xmlns:xsd="http://www.w3.org/2001/XMLSchema" xmlns:xs="http://www.w3.org/2001/XMLSchema" xmlns:p="http://schemas.microsoft.com/office/2006/metadata/properties" xmlns:ns3="3c437181-9449-4f31-87f9-4929136548b1" xmlns:ns4="fcf9b334-90b6-4d32-8348-9b5d5371e8fb" targetNamespace="http://schemas.microsoft.com/office/2006/metadata/properties" ma:root="true" ma:fieldsID="f8e418116f0356de7154da155d8236f3" ns3:_="" ns4:_="">
    <xsd:import namespace="3c437181-9449-4f31-87f9-4929136548b1"/>
    <xsd:import namespace="fcf9b334-90b6-4d32-8348-9b5d5371e8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37181-9449-4f31-87f9-492913654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9b334-90b6-4d32-8348-9b5d5371e8f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3c437181-9449-4f31-87f9-4929136548b1"/>
  </ds:schemaRefs>
</ds:datastoreItem>
</file>

<file path=customXml/itemProps2.xml><?xml version="1.0" encoding="utf-8"?>
<ds:datastoreItem xmlns:ds="http://schemas.openxmlformats.org/officeDocument/2006/customXml" ds:itemID="{B5514B31-A4D5-4155-AB7A-67C895F43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37181-9449-4f31-87f9-4929136548b1"/>
    <ds:schemaRef ds:uri="fcf9b334-90b6-4d32-8348-9b5d5371e8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Users\hannah.tan\AppData\Roaming\Microsoft\Templates\Agreement to receive electronic communication small business.dotx</Template>
  <TotalTime>0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1T05:56:00Z</dcterms:created>
  <dcterms:modified xsi:type="dcterms:W3CDTF">2022-08-1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CF6800DF8E1B46BD5F73808676FD51</vt:lpwstr>
  </property>
</Properties>
</file>